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FAF15D" w14:textId="77777777" w:rsidR="004E4FAC" w:rsidRDefault="00240144">
      <w:pPr>
        <w:pStyle w:val="Title"/>
      </w:pPr>
      <w:r>
        <w:t>Creating words from iterated vocal imitation</w:t>
      </w:r>
    </w:p>
    <w:p w14:paraId="1A0A5F8B" w14:textId="77777777" w:rsidR="004E4FAC" w:rsidRDefault="00240144">
      <w:pPr>
        <w:pStyle w:val="Abstract"/>
      </w:pPr>
      <w:r>
        <w:t>We report the results of a large-scale (</w:t>
      </w:r>
      <w:r>
        <w:rPr>
          <w:i/>
        </w:rPr>
        <w:t>N</w:t>
      </w:r>
      <w:r>
        <w:t xml:space="preserve"> = 1571) experiment to investigate whether spoken words can emerge from the process of repeated imitation. Participants played a version of the children’s game “Telephone”. The first generation was asked to imitate recognizable environmental sounds (e.g., glass breaking, water splashing); subsequent generations imitated the imitators for a total of 8 generations. We then examined whether the vocal imitations became more stable and word-like, retained a resemblance to the original sound, and became more suitable as learned category labels. The results showed (1) the imitations became progressively more word-like, (2) even after 8 generations, they could be matched above chance to the category of environmental sound that motivated them, and (3) imitations from later generations were more effective as learned category labels. These results show how repeated imitation can create progressively more word-like forms while retaining a semblance of iconicity.</w:t>
      </w:r>
    </w:p>
    <w:p w14:paraId="1B001A69" w14:textId="77777777" w:rsidR="004E4FAC" w:rsidRDefault="00240144">
      <w:pPr>
        <w:pStyle w:val="FirstParagraph"/>
      </w:pPr>
      <w:r>
        <w:t xml:space="preserve">People have long pondered the origins of languages, especially the words that compose them. For example, both Plato in his </w:t>
      </w:r>
      <w:r>
        <w:rPr>
          <w:i/>
        </w:rPr>
        <w:t>Cratylus</w:t>
      </w:r>
      <w:r>
        <w:t xml:space="preserve"> dialogue (Plato and Reeve 1999) and John Locke in his </w:t>
      </w:r>
      <w:r>
        <w:rPr>
          <w:i/>
        </w:rPr>
        <w:t>Essay Concerning Human Understanding</w:t>
      </w:r>
      <w:r>
        <w:t xml:space="preserve"> (Locke 1948) examined the "naturalness" of words--whether they are somehow imitative of their meaning. Some theories of language evolution have hypothesized that vocal imitation played an important role in generating the first words of spoken languages (e.g., Brown, Black, and Horowitz 1955; Donald 2016; Imai and Kita 2014; Perlman, Dale, and Lupyan 2015); early humans may originally have referred to a predatory cat by imitating its roar, or to the discovery of a stream by imitating the sound of rushing water. Such vocal imitation might have served to clarify the referent of a vocalization and eventually establish a mutually understood word. In this study, we investigate the formation of onomatopoeic words--imitative words that resemble the sounds to which they refer. We ask whether onomatopoeic words can be formed gradually and without instruction simply from repeating the same imitation over generations of speakers.</w:t>
      </w:r>
    </w:p>
    <w:p w14:paraId="6E01E97C" w14:textId="080E947D" w:rsidR="004E4FAC" w:rsidRDefault="00240144">
      <w:pPr>
        <w:pStyle w:val="BodyText"/>
      </w:pPr>
      <w:r>
        <w:t>Onomatopoeic words appear to be a universal lexical category found across the world's languages (Dingemanse 2012). Languages all have words for animal vocalizations and various environmental sounds</w:t>
      </w:r>
      <w:ins w:id="0" w:author="Marcus Perlman" w:date="2017-03-14T11:24:00Z">
        <w:r w:rsidR="00814476">
          <w:t xml:space="preserve"> that </w:t>
        </w:r>
      </w:ins>
      <w:ins w:id="1" w:author="Marcus Perlman" w:date="2017-03-14T11:25:00Z">
        <w:r w:rsidR="00814476">
          <w:t>are conventional, but a</w:t>
        </w:r>
      </w:ins>
      <w:ins w:id="2" w:author="Marcus Perlman" w:date="2017-03-14T11:26:00Z">
        <w:r w:rsidR="00814476">
          <w:t>t the same time,</w:t>
        </w:r>
      </w:ins>
      <w:ins w:id="3" w:author="Marcus Perlman" w:date="2017-03-14T11:25:00Z">
        <w:r w:rsidR="00814476">
          <w:t xml:space="preserve"> exhibit a</w:t>
        </w:r>
      </w:ins>
      <w:ins w:id="4" w:author="Marcus Perlman" w:date="2017-03-14T11:26:00Z">
        <w:r w:rsidR="00814476">
          <w:t xml:space="preserve">n </w:t>
        </w:r>
      </w:ins>
      <w:ins w:id="5" w:author="Marcus Perlman" w:date="2017-03-14T11:25:00Z">
        <w:r w:rsidR="00814476">
          <w:t>imitative quality</w:t>
        </w:r>
      </w:ins>
      <w:r>
        <w:t>. (Rhodes 1994), for example, documented a repertoire of over 100 onomatopoeic words in English, which he notes exist along a continuum from "wild" to "tame". People often use more wild vocal imitations and other sound effects during demonstrative discourse, especially when producing quotations (Blackwell, Perlman, and Tree 2015; Clark and Gerrig 1990). Wild words have a more imitative phonology whereas tame words take on more standard phonology of other words</w:t>
      </w:r>
      <w:ins w:id="6" w:author="Marcus Perlman" w:date="2017-03-13T15:39:00Z">
        <w:r w:rsidR="00B432AD">
          <w:t xml:space="preserve"> in the language</w:t>
        </w:r>
      </w:ins>
      <w:r>
        <w:t>. In some cases, words that begin as wild imitations of sounds become fully lexicalized and integrated into the broader linguistic system, when they behave like more "ordinary" words that can undergo typical morphological processes. Examples are English words like "crack" or the recently adapted "ping".</w:t>
      </w:r>
    </w:p>
    <w:p w14:paraId="5A6734DA" w14:textId="77777777" w:rsidR="004E4FAC" w:rsidRDefault="00240144">
      <w:pPr>
        <w:pStyle w:val="BodyText"/>
      </w:pPr>
      <w:r>
        <w:lastRenderedPageBreak/>
        <w:t>However, not all researchers agree that vocal imitation has any significant role in language. For instance, (Pinker and Jackendoff 2005) suggested that, “Humans are not notably talented at vocal imitation in general, only at imitating speech sounds (and perhaps melodies). For example, most humans lack the ability (found in some birds) to convincingly reproduce environmental sounds … Thus ‘capacity for vocal imitation’ in humans might be better described as a capacity to learn to produce speech.” Nevertheless, experiments show that people can actually be quite effective at using vocal imitation. For example, (Lemaitre and Rocchesso 2014) collected imitations and verbal descriptions of various mechanical and synthesized sounds. When participants listened to these and were asked to identify the source, they were more accurate with imitations than descriptions. A subsequent study found that vocal imitations tend to focus on a few salient features of the sound rather than a high fidelity representation, which aids identification of the source (Lemaitre et al. 2016).</w:t>
      </w:r>
    </w:p>
    <w:p w14:paraId="4463844F" w14:textId="1D9A1D68" w:rsidR="004E4FAC" w:rsidRDefault="00240144">
      <w:pPr>
        <w:pStyle w:val="BodyText"/>
      </w:pPr>
      <w:r>
        <w:t>Thus humans can be effective at communicating with vocal imitation</w:t>
      </w:r>
      <w:ins w:id="7" w:author="Marcus Perlman" w:date="2017-03-13T15:41:00Z">
        <w:r w:rsidR="00B432AD">
          <w:t>;</w:t>
        </w:r>
      </w:ins>
      <w:r>
        <w:t xml:space="preserve"> it can play an important role in narration and discourse</w:t>
      </w:r>
      <w:ins w:id="8" w:author="Marcus Perlman" w:date="2017-03-13T15:41:00Z">
        <w:r w:rsidR="00B432AD">
          <w:t>;</w:t>
        </w:r>
      </w:ins>
      <w:r>
        <w:t xml:space="preserve"> and it appears to be the basis for substantial inventories of sound-imitative vocabulary across languages. But </w:t>
      </w:r>
      <w:ins w:id="9" w:author="Marcus Perlman" w:date="2017-03-13T15:48:00Z">
        <w:r>
          <w:t xml:space="preserve">little is known about </w:t>
        </w:r>
      </w:ins>
      <w:r>
        <w:t>the process by which onomatopoeic words like "</w:t>
      </w:r>
      <w:ins w:id="10" w:author="Marcus Perlman" w:date="2017-03-14T20:42:00Z">
        <w:r w:rsidR="00406AF8">
          <w:t>crack</w:t>
        </w:r>
      </w:ins>
      <w:r>
        <w:t>"</w:t>
      </w:r>
      <w:ins w:id="11" w:author="Marcus Perlman" w:date="2017-03-14T20:42:00Z">
        <w:r w:rsidR="00406AF8">
          <w:t xml:space="preserve"> and</w:t>
        </w:r>
      </w:ins>
      <w:r>
        <w:t xml:space="preserve"> "ping" a</w:t>
      </w:r>
      <w:ins w:id="12" w:author="Marcus Perlman" w:date="2017-03-14T20:42:00Z">
        <w:r w:rsidR="00406AF8">
          <w:t>re actually formed</w:t>
        </w:r>
      </w:ins>
      <w:ins w:id="13" w:author="Marcus Perlman" w:date="2017-03-14T20:46:00Z">
        <w:r w:rsidR="00406AF8">
          <w:t xml:space="preserve"> and integrated into the vocabulary of a language</w:t>
        </w:r>
      </w:ins>
      <w:r>
        <w:t xml:space="preserve">. </w:t>
      </w:r>
      <w:ins w:id="14" w:author="Marcus Perlman" w:date="2017-03-14T20:44:00Z">
        <w:r w:rsidR="00406AF8">
          <w:t xml:space="preserve">A basic question is whether </w:t>
        </w:r>
      </w:ins>
      <w:ins w:id="15" w:author="Marcus Perlman" w:date="2017-03-14T20:53:00Z">
        <w:r w:rsidR="00884333">
          <w:t>word formation requires</w:t>
        </w:r>
      </w:ins>
      <w:ins w:id="16" w:author="Marcus Perlman" w:date="2017-03-14T20:44:00Z">
        <w:r w:rsidR="00406AF8">
          <w:t xml:space="preserve"> deliberation and</w:t>
        </w:r>
      </w:ins>
      <w:ins w:id="17" w:author="Marcus Perlman" w:date="2017-03-14T20:45:00Z">
        <w:r w:rsidR="00406AF8">
          <w:t xml:space="preserve"> an intention</w:t>
        </w:r>
      </w:ins>
      <w:ins w:id="18" w:author="Marcus Perlman" w:date="2017-03-14T20:46:00Z">
        <w:r w:rsidR="00406AF8">
          <w:t xml:space="preserve"> to create a new word</w:t>
        </w:r>
      </w:ins>
      <w:ins w:id="19" w:author="Marcus Perlman" w:date="2017-03-14T20:45:00Z">
        <w:r w:rsidR="00406AF8">
          <w:t xml:space="preserve">, or whether </w:t>
        </w:r>
      </w:ins>
      <w:ins w:id="20" w:author="Marcus Perlman" w:date="2017-03-14T20:54:00Z">
        <w:r w:rsidR="00884333">
          <w:t xml:space="preserve">words can originate </w:t>
        </w:r>
      </w:ins>
      <w:ins w:id="21" w:author="Marcus Perlman" w:date="2017-03-14T20:45:00Z">
        <w:r w:rsidR="00406AF8">
          <w:t xml:space="preserve">from </w:t>
        </w:r>
      </w:ins>
      <w:ins w:id="22" w:author="Marcus Perlman" w:date="2017-03-14T20:47:00Z">
        <w:r w:rsidR="00406AF8">
          <w:t xml:space="preserve">one-shot </w:t>
        </w:r>
      </w:ins>
      <w:ins w:id="23" w:author="Marcus Perlman" w:date="2017-03-14T20:45:00Z">
        <w:r w:rsidR="00406AF8">
          <w:t>vocal imitation</w:t>
        </w:r>
      </w:ins>
      <w:ins w:id="24" w:author="Marcus Perlman" w:date="2017-03-14T20:47:00Z">
        <w:r w:rsidR="00406AF8">
          <w:t>s</w:t>
        </w:r>
      </w:ins>
      <w:ins w:id="25" w:author="Marcus Perlman" w:date="2017-03-14T20:45:00Z">
        <w:r w:rsidR="00406AF8">
          <w:t xml:space="preserve"> and repetition. </w:t>
        </w:r>
      </w:ins>
      <w:r>
        <w:t xml:space="preserve">Here we examine whether simple repeated imitations of environmental sounds </w:t>
      </w:r>
      <w:ins w:id="26" w:author="Marcus Perlman" w:date="2017-03-14T20:43:00Z">
        <w:r w:rsidR="00406AF8">
          <w:t xml:space="preserve">is sufficient to create </w:t>
        </w:r>
      </w:ins>
      <w:ins w:id="27" w:author="Marcus Perlman" w:date="2017-03-14T20:44:00Z">
        <w:r w:rsidR="00406AF8">
          <w:t xml:space="preserve">more </w:t>
        </w:r>
      </w:ins>
      <w:ins w:id="28" w:author="Marcus Perlman" w:date="2017-03-14T20:43:00Z">
        <w:r w:rsidR="00406AF8">
          <w:t>word-like vocalizations</w:t>
        </w:r>
      </w:ins>
      <w:ins w:id="29" w:author="Marcus Perlman" w:date="2017-03-13T15:54:00Z">
        <w:r w:rsidR="000F2481">
          <w:t>,</w:t>
        </w:r>
      </w:ins>
      <w:r>
        <w:t xml:space="preserve"> even </w:t>
      </w:r>
      <w:ins w:id="30" w:author="Marcus Perlman" w:date="2017-03-13T15:54:00Z">
        <w:r w:rsidR="000F2481">
          <w:t>without</w:t>
        </w:r>
      </w:ins>
      <w:r>
        <w:t xml:space="preserve"> </w:t>
      </w:r>
      <w:proofErr w:type="gramStart"/>
      <w:ins w:id="31" w:author="Marcus Perlman" w:date="2017-03-13T15:51:00Z">
        <w:r w:rsidR="000F2481">
          <w:t xml:space="preserve">an </w:t>
        </w:r>
      </w:ins>
      <w:r>
        <w:t>intent</w:t>
      </w:r>
      <w:proofErr w:type="gramEnd"/>
      <w:ins w:id="32" w:author="Marcus Perlman" w:date="2017-03-13T15:49:00Z">
        <w:r w:rsidR="000F2481">
          <w:t xml:space="preserve"> to communicate</w:t>
        </w:r>
      </w:ins>
      <w:commentRangeStart w:id="33"/>
      <w:r>
        <w:t>.</w:t>
      </w:r>
      <w:commentRangeEnd w:id="33"/>
      <w:r w:rsidR="006E65CD">
        <w:rPr>
          <w:rStyle w:val="CommentReference"/>
        </w:rPr>
        <w:commentReference w:id="33"/>
      </w:r>
    </w:p>
    <w:p w14:paraId="38D7A0DE" w14:textId="0C3B2032" w:rsidR="004E4FAC" w:rsidRDefault="00240144">
      <w:pPr>
        <w:pStyle w:val="BodyText"/>
      </w:pPr>
      <w:commentRangeStart w:id="34"/>
      <w:r>
        <w:t xml:space="preserve">To test this, we recruited participants to engage in a </w:t>
      </w:r>
      <w:proofErr w:type="gramStart"/>
      <w:r>
        <w:t>large scale</w:t>
      </w:r>
      <w:proofErr w:type="gramEnd"/>
      <w:r>
        <w:t xml:space="preserve"> online version of the children's game of "Telephone"</w:t>
      </w:r>
      <w:ins w:id="35" w:author="Marcus Perlman" w:date="2017-03-13T16:43:00Z">
        <w:r w:rsidR="009C784D">
          <w:t xml:space="preserve">. </w:t>
        </w:r>
      </w:ins>
      <w:r>
        <w:t xml:space="preserve"> </w:t>
      </w:r>
      <w:ins w:id="36" w:author="Marcus Perlman" w:date="2017-03-13T16:44:00Z">
        <w:r w:rsidR="009C784D">
          <w:t>In the children’s game, a spoken</w:t>
        </w:r>
      </w:ins>
      <w:r>
        <w:t xml:space="preserve"> message is </w:t>
      </w:r>
      <w:ins w:id="37" w:author="Marcus Perlman" w:date="2017-03-13T16:44:00Z">
        <w:r w:rsidR="009C784D">
          <w:t xml:space="preserve">whispered </w:t>
        </w:r>
      </w:ins>
      <w:r>
        <w:t xml:space="preserve">from one person to the next. </w:t>
      </w:r>
      <w:ins w:id="38" w:author="Marcus Perlman" w:date="2017-03-13T16:45:00Z">
        <w:r w:rsidR="009C784D">
          <w:t xml:space="preserve">In our version, </w:t>
        </w:r>
      </w:ins>
      <w:ins w:id="39" w:author="Marcus Perlman" w:date="2017-03-13T16:46:00Z">
        <w:r w:rsidR="009C784D">
          <w:t xml:space="preserve">the original message was a recording of an environmental sound. The first generation participant imitated the sound, the next generation imitated the previous imitation, and so on. </w:t>
        </w:r>
      </w:ins>
      <w:r>
        <w:t>After obtaining these imitations</w:t>
      </w:r>
      <w:commentRangeEnd w:id="34"/>
      <w:r w:rsidR="009C784D">
        <w:rPr>
          <w:rStyle w:val="CommentReference"/>
        </w:rPr>
        <w:commentReference w:id="34"/>
      </w:r>
      <w:r>
        <w:t>, we investigated how the imitations changed over generations to determine whether they became more word-like. We investigated the acoustic properties of the imitations as well as the orthographic properties once transcribed into English words. We find that by both measures the imitations become more stable through repetition. In addition to stability, we also find that the imitations can still be matched back to the original sounds at above chance levels for many generations. Finally, we measured how quickly the invented words are learned as category labels in a category learning experiment, and find that later generation imitations are easier to learn as category labels.</w:t>
      </w:r>
    </w:p>
    <w:p w14:paraId="43433A24" w14:textId="77777777" w:rsidR="004E4FAC" w:rsidRDefault="00240144">
      <w:pPr>
        <w:pStyle w:val="BodyText"/>
      </w:pPr>
      <w:r>
        <w:t xml:space="preserve">In Experiment 1 we collected iterated vocal imitations using the transmission chain design depicted in Fig. 1. In the remaining experiments we assessed changes in these imitations over generations. The extent to which each imitation could be matched back to its originating sound was measured in Experiment 2. Experiment 3 involved collecting transcriptions of imitations, and in Experiment 4 these transcriptions were matched back to the original sounds. In Experiment 5 we used </w:t>
      </w:r>
      <w:r>
        <w:lastRenderedPageBreak/>
        <w:t>transcriptions taken from first and last generation imitations as novel category labels in a simple category learning experiment.</w:t>
      </w:r>
    </w:p>
    <w:p w14:paraId="051A5A96" w14:textId="77777777" w:rsidR="004E4FAC" w:rsidRDefault="00240144">
      <w:pPr>
        <w:pStyle w:val="FigurewithCaption"/>
      </w:pPr>
      <w:r>
        <w:rPr>
          <w:noProof/>
        </w:rPr>
        <w:drawing>
          <wp:inline distT="0" distB="0" distL="0" distR="0" wp14:anchorId="67E265A6" wp14:editId="73628298">
            <wp:extent cx="5334000" cy="6961595"/>
            <wp:effectExtent l="0" t="0" r="0" b="0"/>
            <wp:docPr id="1" name="Picture" descr="The design of the transmission chain experiment. 16 seed sounds were selected, four in each category of environmental sound. Participants imitated each seed sound, and then the next generation of participants imitated the imitations and so on for 8 generations."/>
            <wp:cNvGraphicFramePr/>
            <a:graphic xmlns:a="http://schemas.openxmlformats.org/drawingml/2006/main">
              <a:graphicData uri="http://schemas.openxmlformats.org/drawingml/2006/picture">
                <pic:pic xmlns:pic="http://schemas.openxmlformats.org/drawingml/2006/picture">
                  <pic:nvPicPr>
                    <pic:cNvPr id="0" name="Picture" descr="figs/fig1-1.png"/>
                    <pic:cNvPicPr>
                      <a:picLocks noChangeAspect="1" noChangeArrowheads="1"/>
                    </pic:cNvPicPr>
                  </pic:nvPicPr>
                  <pic:blipFill>
                    <a:blip r:embed="rId9"/>
                    <a:stretch>
                      <a:fillRect/>
                    </a:stretch>
                  </pic:blipFill>
                  <pic:spPr bwMode="auto">
                    <a:xfrm>
                      <a:off x="0" y="0"/>
                      <a:ext cx="5334000" cy="6961595"/>
                    </a:xfrm>
                    <a:prstGeom prst="rect">
                      <a:avLst/>
                    </a:prstGeom>
                    <a:noFill/>
                    <a:ln w="9525">
                      <a:noFill/>
                      <a:headEnd/>
                      <a:tailEnd/>
                    </a:ln>
                  </pic:spPr>
                </pic:pic>
              </a:graphicData>
            </a:graphic>
          </wp:inline>
        </w:drawing>
      </w:r>
    </w:p>
    <w:p w14:paraId="5F11E85C" w14:textId="77777777" w:rsidR="004E4FAC" w:rsidRDefault="00240144">
      <w:pPr>
        <w:pStyle w:val="ImageCaption"/>
      </w:pPr>
      <w:r>
        <w:t xml:space="preserve">The design of the transmission chain experiment. 16 seed sounds were selected, four in each category of environmental sound. Participants imitated each seed sound, and </w:t>
      </w:r>
      <w:r>
        <w:lastRenderedPageBreak/>
        <w:t>then the next generation of participants imitated the imitations and so on for 8 generations.</w:t>
      </w:r>
    </w:p>
    <w:p w14:paraId="4D0BF048" w14:textId="77777777" w:rsidR="004E4FAC" w:rsidRDefault="00240144">
      <w:pPr>
        <w:pStyle w:val="Heading1"/>
      </w:pPr>
      <w:bookmarkStart w:id="40" w:name="results"/>
      <w:bookmarkEnd w:id="40"/>
      <w:r>
        <w:t>Results</w:t>
      </w:r>
    </w:p>
    <w:p w14:paraId="5E0DD258" w14:textId="5E247523" w:rsidR="004E4FAC" w:rsidRDefault="00240144">
      <w:pPr>
        <w:pStyle w:val="FirstParagraph"/>
      </w:pPr>
      <w:r>
        <w:t>We begin with a summary of our main results. Measuring the acoustic similarity of repeated imitations revealed that imitations became more similar to one another through repetition. As the imitations were repeated, they gradually lost their resemblence to the source sound</w:t>
      </w:r>
      <w:ins w:id="41" w:author="Marcus Perlman" w:date="2017-03-13T17:45:00Z">
        <w:r w:rsidR="00A64668">
          <w:t xml:space="preserve">. </w:t>
        </w:r>
      </w:ins>
      <w:ins w:id="42" w:author="Marcus Perlman" w:date="2017-03-13T17:46:00Z">
        <w:r w:rsidR="00A64668">
          <w:t>In particular, they</w:t>
        </w:r>
      </w:ins>
      <w:ins w:id="43" w:author="Marcus Perlman" w:date="2017-03-13T17:45:00Z">
        <w:r w:rsidR="00A64668">
          <w:t xml:space="preserve"> lost</w:t>
        </w:r>
      </w:ins>
      <w:r>
        <w:t xml:space="preserve"> information</w:t>
      </w:r>
      <w:ins w:id="44" w:author="Marcus Perlman" w:date="2017-03-13T17:46:00Z">
        <w:r w:rsidR="00A64668">
          <w:t xml:space="preserve"> that distinguished the source</w:t>
        </w:r>
      </w:ins>
      <w:ins w:id="45" w:author="Marcus Perlman" w:date="2017-03-13T18:36:00Z">
        <w:r w:rsidR="00175B76">
          <w:t xml:space="preserve"> sound</w:t>
        </w:r>
      </w:ins>
      <w:ins w:id="46" w:author="Marcus Perlman" w:date="2017-03-13T17:46:00Z">
        <w:r w:rsidR="00A64668">
          <w:t xml:space="preserve"> from within-category competitors</w:t>
        </w:r>
      </w:ins>
      <w:r>
        <w:t xml:space="preserve"> more readily than </w:t>
      </w:r>
      <w:ins w:id="47" w:author="Marcus Perlman" w:date="2017-03-13T18:36:00Z">
        <w:r w:rsidR="00175B76">
          <w:t xml:space="preserve">higher-level </w:t>
        </w:r>
      </w:ins>
      <w:r>
        <w:t xml:space="preserve">category information. This result suggests that through repetition and stabilization the imitations </w:t>
      </w:r>
      <w:ins w:id="48" w:author="Marcus Perlman" w:date="2017-03-13T17:47:00Z">
        <w:r w:rsidR="00A64668">
          <w:t>became</w:t>
        </w:r>
      </w:ins>
      <w:r>
        <w:t xml:space="preserve"> better </w:t>
      </w:r>
      <w:ins w:id="49" w:author="Marcus Perlman" w:date="2017-03-13T17:49:00Z">
        <w:r w:rsidR="00017EA2">
          <w:t xml:space="preserve">abstract </w:t>
        </w:r>
      </w:ins>
      <w:r>
        <w:t xml:space="preserve">category labels </w:t>
      </w:r>
      <w:ins w:id="50" w:author="Marcus Perlman" w:date="2017-03-13T18:35:00Z">
        <w:r w:rsidR="00006150">
          <w:t xml:space="preserve">by virtue </w:t>
        </w:r>
      </w:ins>
      <w:ins w:id="51" w:author="Marcus Perlman" w:date="2017-03-13T18:37:00Z">
        <w:r w:rsidR="00175B76">
          <w:t xml:space="preserve">of </w:t>
        </w:r>
      </w:ins>
      <w:ins w:id="52" w:author="Marcus Perlman" w:date="2017-03-13T17:49:00Z">
        <w:r w:rsidR="00017EA2">
          <w:t>cu</w:t>
        </w:r>
        <w:r w:rsidR="00175B76">
          <w:t>ing</w:t>
        </w:r>
        <w:r w:rsidR="00006150">
          <w:t xml:space="preserve"> </w:t>
        </w:r>
      </w:ins>
      <w:r>
        <w:t>all category members equally as opposed to</w:t>
      </w:r>
      <w:ins w:id="53" w:author="Marcus Perlman" w:date="2017-03-13T18:35:00Z">
        <w:r w:rsidR="00006150">
          <w:t xml:space="preserve"> highlighting</w:t>
        </w:r>
      </w:ins>
      <w:r>
        <w:t xml:space="preserve"> individual category members. We found support for this conclusion in </w:t>
      </w:r>
      <w:ins w:id="54" w:author="Marcus Perlman" w:date="2017-03-13T18:38:00Z">
        <w:r w:rsidR="00C508EA">
          <w:t xml:space="preserve">the </w:t>
        </w:r>
      </w:ins>
      <w:r>
        <w:t xml:space="preserve">transcriptions of the imitations. </w:t>
      </w:r>
      <w:ins w:id="55" w:author="Marcus Perlman" w:date="2017-03-13T18:43:00Z">
        <w:r w:rsidR="00C508EA">
          <w:t>Later</w:t>
        </w:r>
      </w:ins>
      <w:ins w:id="56" w:author="Marcus Perlman" w:date="2017-03-13T18:41:00Z">
        <w:r w:rsidR="00C508EA">
          <w:t xml:space="preserve"> generations of imitations were transcribed with better </w:t>
        </w:r>
      </w:ins>
      <w:r>
        <w:t>agreement, suggesting that imitations were indeed stabilizing on invented words</w:t>
      </w:r>
      <w:ins w:id="57" w:author="Marcus Perlman" w:date="2017-03-13T18:44:00Z">
        <w:r w:rsidR="008F6776">
          <w:t xml:space="preserve"> that were increasingly distinctive and broadly recognizable</w:t>
        </w:r>
      </w:ins>
      <w:r>
        <w:t xml:space="preserve">. </w:t>
      </w:r>
      <w:ins w:id="58" w:author="Marcus Perlman" w:date="2017-03-13T18:45:00Z">
        <w:r w:rsidR="008F6776">
          <w:t>Still, t</w:t>
        </w:r>
      </w:ins>
      <w:r>
        <w:t>hese invented words retained some resemblance to the category of environmental sound that motivated them (at least relative to the other categories tested in this experiment)</w:t>
      </w:r>
      <w:ins w:id="59" w:author="Marcus Perlman" w:date="2017-03-13T18:45:00Z">
        <w:r w:rsidR="008F6776">
          <w:t>.</w:t>
        </w:r>
      </w:ins>
      <w:r>
        <w:t xml:space="preserve"> </w:t>
      </w:r>
      <w:ins w:id="60" w:author="Marcus Perlman" w:date="2017-03-13T18:46:00Z">
        <w:r w:rsidR="008F6776">
          <w:t xml:space="preserve">Participants were able to accurately match the </w:t>
        </w:r>
      </w:ins>
      <w:r>
        <w:t xml:space="preserve">transcriptions of final generation imitations in each transmission chain back to the category of environmental sounds that motivated them. </w:t>
      </w:r>
      <w:ins w:id="61" w:author="Marcus Perlman" w:date="2017-03-13T18:48:00Z">
        <w:r w:rsidR="008F6776">
          <w:t>Unlike the direct matching of imitations, t</w:t>
        </w:r>
      </w:ins>
      <w:r>
        <w:t>he extent to which transcriptions were matched to individual source sounds as opposed to categories of sounds did not increase over generations</w:t>
      </w:r>
      <w:ins w:id="62" w:author="Marcus Perlman" w:date="2017-03-13T18:49:00Z">
        <w:r w:rsidR="008F6776">
          <w:t>.</w:t>
        </w:r>
      </w:ins>
      <w:r>
        <w:t xml:space="preserve"> However, when transcriptions of first and last generation imitations were learned as novel labels of environmental sound categories, last generation transcriptions were easier to learn than</w:t>
      </w:r>
      <w:ins w:id="63" w:author="Marcus Perlman" w:date="2017-03-13T18:50:00Z">
        <w:r w:rsidR="0098533F">
          <w:t xml:space="preserve"> those from the</w:t>
        </w:r>
      </w:ins>
      <w:r>
        <w:t xml:space="preserve"> first generation. These results describe a process by which an imitation of an environmental sound may transition to a more word-like form through unguided repetition, and suggest </w:t>
      </w:r>
      <w:ins w:id="64" w:author="Marcus Perlman" w:date="2017-03-13T17:53:00Z">
        <w:r w:rsidR="00017EA2">
          <w:t xml:space="preserve">that </w:t>
        </w:r>
      </w:ins>
      <w:r>
        <w:t xml:space="preserve">such a transition </w:t>
      </w:r>
      <w:ins w:id="65" w:author="Marcus Perlman" w:date="2017-03-13T17:54:00Z">
        <w:r w:rsidR="00017EA2">
          <w:t xml:space="preserve">to more word-like forms </w:t>
        </w:r>
      </w:ins>
      <w:r>
        <w:t xml:space="preserve">might </w:t>
      </w:r>
      <w:ins w:id="66" w:author="Marcus Perlman" w:date="2017-03-13T17:54:00Z">
        <w:r w:rsidR="00017EA2">
          <w:t>make them more effective as</w:t>
        </w:r>
      </w:ins>
      <w:r>
        <w:t xml:space="preserve"> categor</w:t>
      </w:r>
      <w:ins w:id="67" w:author="Marcus Perlman" w:date="2017-03-13T17:54:00Z">
        <w:r w:rsidR="00017EA2">
          <w:t>y labels</w:t>
        </w:r>
      </w:ins>
      <w:r>
        <w:t>.</w:t>
      </w:r>
    </w:p>
    <w:p w14:paraId="534B7227" w14:textId="77777777" w:rsidR="004E4FAC" w:rsidRDefault="00240144">
      <w:pPr>
        <w:pStyle w:val="Heading2"/>
      </w:pPr>
      <w:bookmarkStart w:id="68" w:name="imitations-stabilized-over-generations"/>
      <w:bookmarkEnd w:id="68"/>
      <w:r>
        <w:t>Imitations stabilized over generations</w:t>
      </w:r>
    </w:p>
    <w:p w14:paraId="1067297F" w14:textId="7C47AAE8" w:rsidR="004E4FAC" w:rsidRDefault="00240144">
      <w:pPr>
        <w:pStyle w:val="FirstParagraph"/>
      </w:pPr>
      <w:r>
        <w:t xml:space="preserve">We collected a total of 480 imitations from 94 </w:t>
      </w:r>
      <w:ins w:id="69" w:author="Marcus Perlman" w:date="2017-03-14T10:03:00Z">
        <w:r w:rsidR="008F75DF">
          <w:t xml:space="preserve">participants </w:t>
        </w:r>
      </w:ins>
      <w:r>
        <w:t>in a study conducted online. 115 imitations were removed for bad audio quality or violating the rules of the experiment (e.g., saying something in English), leaving 365 imitations along 105 contiguous transmission chains for analysis.</w:t>
      </w:r>
    </w:p>
    <w:p w14:paraId="60AFB31E" w14:textId="37AE979B" w:rsidR="004E4FAC" w:rsidRDefault="00240144">
      <w:pPr>
        <w:pStyle w:val="BodyText"/>
      </w:pPr>
      <w:r>
        <w:t xml:space="preserve">Trained research assistants coded these imitations for acoustic similarity using a blinded, pairwise comparison procedure (see Methods; </w:t>
      </w:r>
      <w:r>
        <w:rPr>
          <w:rStyle w:val="VerbatimChar"/>
        </w:rPr>
        <w:t>intercoder reliability</w:t>
      </w:r>
      <w:r>
        <w:t xml:space="preserve">). Imitations from later generations were rated as </w:t>
      </w:r>
      <w:ins w:id="70" w:author="Marcus Perlman" w:date="2017-03-13T18:53:00Z">
        <w:r w:rsidR="00465179">
          <w:t xml:space="preserve">sounding </w:t>
        </w:r>
      </w:ins>
      <w:r>
        <w:t xml:space="preserve">more similar to one another than imitations from earlier generations, </w:t>
      </w:r>
      <w:r>
        <w:rPr>
          <w:i/>
        </w:rPr>
        <w:t>b</w:t>
      </w:r>
      <w:r>
        <w:t xml:space="preserve"> = 0.10 (0.03), </w:t>
      </w:r>
      <w:proofErr w:type="gramStart"/>
      <w:r>
        <w:rPr>
          <w:i/>
        </w:rPr>
        <w:t>t</w:t>
      </w:r>
      <w:r>
        <w:t>(</w:t>
      </w:r>
      <w:proofErr w:type="gramEnd"/>
      <w:r>
        <w:t xml:space="preserve">3.9) = 3.51, </w:t>
      </w:r>
      <w:r>
        <w:rPr>
          <w:i/>
        </w:rPr>
        <w:t>p</w:t>
      </w:r>
      <w:r>
        <w:t xml:space="preserve"> = 0.026 (Fig. 2). This result suggests that imitations may be stabilizing on particular acoustic forms through repetition.</w:t>
      </w:r>
    </w:p>
    <w:p w14:paraId="4F7778C3" w14:textId="77777777" w:rsidR="004E4FAC" w:rsidRDefault="00240144">
      <w:pPr>
        <w:pStyle w:val="FigurewithCaption"/>
      </w:pPr>
      <w:r>
        <w:rPr>
          <w:noProof/>
        </w:rPr>
        <w:lastRenderedPageBreak/>
        <w:drawing>
          <wp:inline distT="0" distB="0" distL="0" distR="0" wp14:anchorId="2538F3A3" wp14:editId="14E775C8">
            <wp:extent cx="5334000" cy="3680971"/>
            <wp:effectExtent l="0" t="0" r="0" b="0"/>
            <wp:docPr id="2" name="Picture" descr="Change in acoustic similarity over generations of repetition. Points show mean acoustic similarity ratings for imitations in each category of environmental sounds. The line shows the linear predictions of a hierarchical model with random effects for rater and category, with error bands designating +/- 1 standard error of the model predictions. The results show that acoustic similarity increases over generations, indicating that subsequent imitations become more similar to one another through repetition."/>
            <wp:cNvGraphicFramePr/>
            <a:graphic xmlns:a="http://schemas.openxmlformats.org/drawingml/2006/main">
              <a:graphicData uri="http://schemas.openxmlformats.org/drawingml/2006/picture">
                <pic:pic xmlns:pic="http://schemas.openxmlformats.org/drawingml/2006/picture">
                  <pic:nvPicPr>
                    <pic:cNvPr id="0" name="Picture" descr="figs/fig2-1.png"/>
                    <pic:cNvPicPr>
                      <a:picLocks noChangeAspect="1" noChangeArrowheads="1"/>
                    </pic:cNvPicPr>
                  </pic:nvPicPr>
                  <pic:blipFill>
                    <a:blip r:embed="rId10"/>
                    <a:stretch>
                      <a:fillRect/>
                    </a:stretch>
                  </pic:blipFill>
                  <pic:spPr bwMode="auto">
                    <a:xfrm>
                      <a:off x="0" y="0"/>
                      <a:ext cx="5334000" cy="3680971"/>
                    </a:xfrm>
                    <a:prstGeom prst="rect">
                      <a:avLst/>
                    </a:prstGeom>
                    <a:noFill/>
                    <a:ln w="9525">
                      <a:noFill/>
                      <a:headEnd/>
                      <a:tailEnd/>
                    </a:ln>
                  </pic:spPr>
                </pic:pic>
              </a:graphicData>
            </a:graphic>
          </wp:inline>
        </w:drawing>
      </w:r>
    </w:p>
    <w:p w14:paraId="3560BC23" w14:textId="77777777" w:rsidR="004E4FAC" w:rsidRDefault="00240144">
      <w:pPr>
        <w:pStyle w:val="ImageCaption"/>
      </w:pPr>
      <w:r>
        <w:t>Change in acoustic similarity over generations of repetition. Points show mean acoustic similarity ratings for imitations in each category of environmental sounds. The line shows the linear predictions of a hierarchical model with random effects for rater and category, with error bands designating +/- 1 standard error of the model predictions. The results show that acoustic similarity increases over generations, indicating that subsequent imitations become more similar to one another through repetition.</w:t>
      </w:r>
    </w:p>
    <w:p w14:paraId="5B1E68C0" w14:textId="358E65F1" w:rsidR="004E4FAC" w:rsidRDefault="00240144">
      <w:pPr>
        <w:pStyle w:val="Heading2"/>
      </w:pPr>
      <w:bookmarkStart w:id="71" w:name="imitations-retained-category-information"/>
      <w:bookmarkEnd w:id="71"/>
      <w:r>
        <w:t>Imitations retained</w:t>
      </w:r>
      <w:commentRangeStart w:id="72"/>
      <w:r>
        <w:t xml:space="preserve"> </w:t>
      </w:r>
      <w:ins w:id="73" w:author="Marcus Perlman" w:date="2017-03-13T20:13:00Z">
        <w:r w:rsidR="00A8779D">
          <w:t xml:space="preserve">seed </w:t>
        </w:r>
        <w:commentRangeEnd w:id="72"/>
        <w:r w:rsidR="00A8779D">
          <w:rPr>
            <w:rStyle w:val="CommentReference"/>
            <w:rFonts w:asciiTheme="minorHAnsi" w:eastAsiaTheme="minorHAnsi" w:hAnsiTheme="minorHAnsi" w:cstheme="minorBidi"/>
            <w:b w:val="0"/>
            <w:bCs w:val="0"/>
            <w:color w:val="auto"/>
          </w:rPr>
          <w:commentReference w:id="72"/>
        </w:r>
      </w:ins>
      <w:r>
        <w:t>category information</w:t>
      </w:r>
    </w:p>
    <w:p w14:paraId="38A56604" w14:textId="2F0E9772" w:rsidR="004E4FAC" w:rsidRDefault="00240144">
      <w:pPr>
        <w:pStyle w:val="FirstParagraph"/>
      </w:pPr>
      <w:r>
        <w:t xml:space="preserve">Were the imitations stabilizing on arbitrary acoustic forms or were they </w:t>
      </w:r>
      <w:del w:id="75" w:author="Marcus Perlman" w:date="2017-03-13T18:58:00Z">
        <w:r w:rsidDel="00DB0B0C">
          <w:delText xml:space="preserve">capturing </w:delText>
        </w:r>
      </w:del>
      <w:ins w:id="76" w:author="Marcus Perlman" w:date="2017-03-13T18:58:00Z">
        <w:r w:rsidR="00DB0B0C">
          <w:t xml:space="preserve">maintaining </w:t>
        </w:r>
      </w:ins>
      <w:r>
        <w:t xml:space="preserve">some aspect of the original environmental sound? To test this, we measured the ability of participants naive to the design of the Telephone game to match each imitation back to its original seed source relative to other seed sounds from </w:t>
      </w:r>
      <w:ins w:id="77" w:author="Marcus Perlman" w:date="2017-03-13T18:59:00Z">
        <w:r w:rsidR="00DB0B0C">
          <w:t xml:space="preserve">either </w:t>
        </w:r>
      </w:ins>
      <w:r>
        <w:t>the same category or from different categories (Fig. 3). All 365 imitations were tested in the three conditions depicted in Fig. 3. These conditions differed in the relationship between the imitation and the four seed sounds serving as the choices in the 4 alternative forced choice task.</w:t>
      </w:r>
    </w:p>
    <w:p w14:paraId="3C47803E" w14:textId="77777777" w:rsidR="004E4FAC" w:rsidRDefault="00240144">
      <w:pPr>
        <w:pStyle w:val="FigurewithCaption"/>
      </w:pPr>
      <w:r>
        <w:rPr>
          <w:noProof/>
        </w:rPr>
        <w:lastRenderedPageBreak/>
        <w:drawing>
          <wp:inline distT="0" distB="0" distL="0" distR="0" wp14:anchorId="0E9E2AAA" wp14:editId="64D7674A">
            <wp:extent cx="5334000" cy="4000500"/>
            <wp:effectExtent l="0" t="0" r="0" b="0"/>
            <wp:docPr id="3" name="Picture" descr="Types of matching questions in the &quot;Guess the seed&quot; game depicted in relation to the original set of 16 seed sounds. For each question in this online survey, participants listened to an imitation (orange circle) and had to guess which of 4 sound choices (green circles) they thought the person was trying to imitate. (Top) True seed questions contained the actual sound that generated the imitation in the choices, and the three distractor sounds were sampled from different categories. (Middle) Category match questions also used distractor sounds from different categories but the &quot;correct&quot; sound was not the actual seed, but a different sound within the same category. (Bottom)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figs/fig3-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1E0FADBB" w14:textId="77777777" w:rsidR="004E4FAC" w:rsidRDefault="00240144">
      <w:pPr>
        <w:pStyle w:val="ImageCaption"/>
      </w:pPr>
      <w:r>
        <w:t>Types of matching questions in the "Guess the seed" game depicted in relation to the original set of 16 seed sounds. For each question in this online survey, participants listened to an imitation (orange circle) and had to guess which of 4 sound choices (green circles) they thought the person was trying to imitate. (Top) True seed questions contained the actual sound that generated the imitation in the choices, and the three distractor sounds were sampled from different categories. (Middle) Category match questions also used distractor sounds from different categories but the "correct" sound was not the actual seed, but a different sound within the same category. (Bottom) Specific match questions pitted the actual seed against the other seeds within the same category.</w:t>
      </w:r>
    </w:p>
    <w:p w14:paraId="4739F73A" w14:textId="7211EE08" w:rsidR="004E4FAC" w:rsidRDefault="00240144">
      <w:pPr>
        <w:pStyle w:val="BodyText"/>
      </w:pPr>
      <w:r>
        <w:t xml:space="preserve">Matching accuracy for all question types started above chance for the first generation of imitations, </w:t>
      </w:r>
      <w:r>
        <w:rPr>
          <w:i/>
        </w:rPr>
        <w:t>b</w:t>
      </w:r>
      <w:r>
        <w:t xml:space="preserve"> = 1.65 (0.14) log-odds, odds = 0.50, </w:t>
      </w:r>
      <w:r>
        <w:rPr>
          <w:i/>
        </w:rPr>
        <w:t>z</w:t>
      </w:r>
      <w:r>
        <w:t xml:space="preserve"> = 11.58, </w:t>
      </w:r>
      <w:r>
        <w:rPr>
          <w:i/>
        </w:rPr>
        <w:t>p</w:t>
      </w:r>
      <w:r>
        <w:t xml:space="preserve"> &lt; 0.001, and decreased steadily over generations, </w:t>
      </w:r>
      <w:r>
        <w:rPr>
          <w:i/>
        </w:rPr>
        <w:t>b</w:t>
      </w:r>
      <w:r>
        <w:t xml:space="preserve"> = -0.16 (0.04) log-odds, </w:t>
      </w:r>
      <w:r>
        <w:rPr>
          <w:i/>
        </w:rPr>
        <w:t>z</w:t>
      </w:r>
      <w:r>
        <w:t xml:space="preserve"> = -3.72, </w:t>
      </w:r>
      <w:r>
        <w:rPr>
          <w:i/>
        </w:rPr>
        <w:t>p</w:t>
      </w:r>
      <w:r>
        <w:t xml:space="preserve"> &lt; 0.001. We tested whether this increase in matching difficulty was constant across the three types of questions or if some question types became more difficult at later generations than others.</w:t>
      </w:r>
      <w:ins w:id="78" w:author="Marcus Perlman" w:date="2017-03-13T19:02:00Z">
        <w:r w:rsidR="00DB0B0C">
          <w:t xml:space="preserve"> </w:t>
        </w:r>
      </w:ins>
      <w:r>
        <w:t xml:space="preserve">The results are shown in Fig. 4. Performance decreased over generations more rapidly for questions requiring a within-category distinction than for between-category questions, </w:t>
      </w:r>
      <w:r>
        <w:rPr>
          <w:i/>
        </w:rPr>
        <w:t>b</w:t>
      </w:r>
      <w:r>
        <w:t xml:space="preserve"> = -0.08 (0.03) log-odds, </w:t>
      </w:r>
      <w:r>
        <w:rPr>
          <w:i/>
        </w:rPr>
        <w:t>z</w:t>
      </w:r>
      <w:r>
        <w:t xml:space="preserve"> = -2.69, </w:t>
      </w:r>
      <w:r>
        <w:rPr>
          <w:i/>
        </w:rPr>
        <w:t>p</w:t>
      </w:r>
      <w:r>
        <w:t xml:space="preserve"> = 0.007, suggesting that between-category information was more resistant to loss through transmission. One explanation for this result is that the within-category match questions are simply more difficult because the sounds are more acoustically similar to one another than the between-category questions and therefore performance </w:t>
      </w:r>
      <w:r>
        <w:lastRenderedPageBreak/>
        <w:t xml:space="preserve">might be expected to drop off more rapidly with repeated imitations. However, performance also decreased for the easiest type of question where the correct answer was the actual seed generating the imitation (True seed questions; Fig. 3); the advantage of having the true seed among between-category distractors decreased over generations, </w:t>
      </w:r>
      <w:r>
        <w:rPr>
          <w:i/>
        </w:rPr>
        <w:t>b</w:t>
      </w:r>
      <w:r>
        <w:t xml:space="preserve"> = -0.07 (0.02) log-odds, </w:t>
      </w:r>
      <w:r>
        <w:rPr>
          <w:i/>
        </w:rPr>
        <w:t>z</w:t>
      </w:r>
      <w:r>
        <w:t xml:space="preserve"> = -2.77, </w:t>
      </w:r>
      <w:r>
        <w:rPr>
          <w:i/>
        </w:rPr>
        <w:t>p</w:t>
      </w:r>
      <w:r>
        <w:t xml:space="preserve"> = 0.006.</w:t>
      </w:r>
    </w:p>
    <w:p w14:paraId="15CE42C4" w14:textId="77777777" w:rsidR="004E4FAC" w:rsidRDefault="00240144">
      <w:pPr>
        <w:pStyle w:val="FigurewithCaption"/>
      </w:pPr>
      <w:r>
        <w:rPr>
          <w:noProof/>
        </w:rPr>
        <w:drawing>
          <wp:inline distT="0" distB="0" distL="0" distR="0" wp14:anchorId="36A2702E" wp14:editId="10B65693">
            <wp:extent cx="5334000" cy="3680971"/>
            <wp:effectExtent l="0" t="0" r="0" b="0"/>
            <wp:docPr id="4" name="Picture" descr="Changes in matching accuracy over generations. Matching accuracy is the ability to guess the sound most likely to have generated the imitation relative to other seed sounds used in the experiment. Performance is separated by question type which describes the relationship between the imitation and the choices in the 4AFC task (see Fig. 3). Lines show predictions from a generalized linear mixed effects model along with +/- 1 standard error of the model predictions. The &quot;category advantage&quot; (category match v. specific match) increased over generations, while the &quot;true seed advantage&quot; (true seed v. category match) decreased. These results suggest that imitions lose within-category information more rapidly than between-category information."/>
            <wp:cNvGraphicFramePr/>
            <a:graphic xmlns:a="http://schemas.openxmlformats.org/drawingml/2006/main">
              <a:graphicData uri="http://schemas.openxmlformats.org/drawingml/2006/picture">
                <pic:pic xmlns:pic="http://schemas.openxmlformats.org/drawingml/2006/picture">
                  <pic:nvPicPr>
                    <pic:cNvPr id="0" name="Picture" descr="figs/fig4-1.png"/>
                    <pic:cNvPicPr>
                      <a:picLocks noChangeAspect="1" noChangeArrowheads="1"/>
                    </pic:cNvPicPr>
                  </pic:nvPicPr>
                  <pic:blipFill>
                    <a:blip r:embed="rId12"/>
                    <a:stretch>
                      <a:fillRect/>
                    </a:stretch>
                  </pic:blipFill>
                  <pic:spPr bwMode="auto">
                    <a:xfrm>
                      <a:off x="0" y="0"/>
                      <a:ext cx="5334000" cy="3680971"/>
                    </a:xfrm>
                    <a:prstGeom prst="rect">
                      <a:avLst/>
                    </a:prstGeom>
                    <a:noFill/>
                    <a:ln w="9525">
                      <a:noFill/>
                      <a:headEnd/>
                      <a:tailEnd/>
                    </a:ln>
                  </pic:spPr>
                </pic:pic>
              </a:graphicData>
            </a:graphic>
          </wp:inline>
        </w:drawing>
      </w:r>
    </w:p>
    <w:p w14:paraId="24E412C0" w14:textId="77777777" w:rsidR="004E4FAC" w:rsidRDefault="00240144">
      <w:pPr>
        <w:pStyle w:val="ImageCaption"/>
      </w:pPr>
      <w:r>
        <w:t>Changes in matching accuracy over generations. Matching accuracy is the ability to guess the sound most likely to have generated the imitation relative to other seed sounds used in the experiment. Performance is separated by question type which describes the relationship between the imitation and the choices in the 4AFC task (see Fig. 3). Lines show predictions from a generalized linear mixed effects model along with +/- 1 standard error of the model predictions. The "category advantage" (category match v. specific match) increased over generations, while the "true seed advantage" (true seed v. category match) decreased. These results suggest that imitions lose within-category information more rapidly than between-category information.</w:t>
      </w:r>
    </w:p>
    <w:p w14:paraId="5CB01668" w14:textId="77777777" w:rsidR="004E4FAC" w:rsidRDefault="00240144">
      <w:pPr>
        <w:pStyle w:val="BodyText"/>
      </w:pPr>
      <w:r>
        <w:t>These results indicate that as imitations are repeated they lose within-category information more rapidly than between-category information. Later generation imitations were just as likely to be recognized as identifiers of an entire category of environmental sounds as they were of particular sounds within the category.</w:t>
      </w:r>
    </w:p>
    <w:p w14:paraId="6A5878A2" w14:textId="77777777" w:rsidR="004E4FAC" w:rsidRDefault="00240144">
      <w:pPr>
        <w:pStyle w:val="Heading2"/>
      </w:pPr>
      <w:bookmarkStart w:id="79" w:name="transcription-agreement-increased-over-g"/>
      <w:bookmarkEnd w:id="79"/>
      <w:commentRangeStart w:id="80"/>
      <w:r>
        <w:lastRenderedPageBreak/>
        <w:t>Transcription agreement increased over generations</w:t>
      </w:r>
      <w:commentRangeEnd w:id="80"/>
      <w:r w:rsidR="00837DB9">
        <w:rPr>
          <w:rStyle w:val="CommentReference"/>
          <w:rFonts w:asciiTheme="minorHAnsi" w:eastAsiaTheme="minorHAnsi" w:hAnsiTheme="minorHAnsi" w:cstheme="minorBidi"/>
          <w:b w:val="0"/>
          <w:bCs w:val="0"/>
          <w:color w:val="auto"/>
        </w:rPr>
        <w:commentReference w:id="80"/>
      </w:r>
    </w:p>
    <w:p w14:paraId="5F18CB6C" w14:textId="51CD9A8F" w:rsidR="004E4FAC" w:rsidRDefault="00240144">
      <w:pPr>
        <w:pStyle w:val="FirstParagraph"/>
      </w:pPr>
      <w:r>
        <w:t xml:space="preserve">We next tested whether the imitations </w:t>
      </w:r>
      <w:ins w:id="81" w:author="Marcus Perlman" w:date="2017-03-14T10:02:00Z">
        <w:r w:rsidR="008F75DF">
          <w:t>bec</w:t>
        </w:r>
      </w:ins>
      <w:ins w:id="82" w:author="Marcus Perlman" w:date="2017-03-14T10:06:00Z">
        <w:r w:rsidR="008F75DF">
          <w:t>ame</w:t>
        </w:r>
      </w:ins>
      <w:ins w:id="83" w:author="Marcus Perlman" w:date="2017-03-14T10:02:00Z">
        <w:r w:rsidR="008F75DF">
          <w:t xml:space="preserve"> more clearly distinguishable as</w:t>
        </w:r>
      </w:ins>
      <w:ins w:id="84" w:author="Marcus Perlman" w:date="2017-03-13T19:05:00Z">
        <w:r w:rsidR="0041677A">
          <w:t xml:space="preserve"> </w:t>
        </w:r>
      </w:ins>
      <w:ins w:id="85" w:author="Marcus Perlman" w:date="2017-03-14T10:02:00Z">
        <w:r w:rsidR="008F75DF">
          <w:t xml:space="preserve">particular </w:t>
        </w:r>
      </w:ins>
      <w:r>
        <w:t>words</w:t>
      </w:r>
      <w:ins w:id="86" w:author="Marcus Perlman" w:date="2017-03-14T10:02:00Z">
        <w:r w:rsidR="008F75DF">
          <w:t>,</w:t>
        </w:r>
      </w:ins>
      <w:r>
        <w:t xml:space="preserve"> as opposed to non-linguistic, i.e., non-English sounds</w:t>
      </w:r>
      <w:ins w:id="87" w:author="Marcus Perlman" w:date="2017-03-13T19:08:00Z">
        <w:r w:rsidR="0041677A">
          <w:t>. We</w:t>
        </w:r>
      </w:ins>
      <w:r>
        <w:t xml:space="preserve"> </w:t>
      </w:r>
      <w:ins w:id="88" w:author="Marcus Perlman" w:date="2017-03-13T19:09:00Z">
        <w:r w:rsidR="0041677A">
          <w:t xml:space="preserve">had </w:t>
        </w:r>
      </w:ins>
      <w:r>
        <w:t>participants transcribe the imitations into English orthography</w:t>
      </w:r>
      <w:ins w:id="89" w:author="Marcus Perlman" w:date="2017-03-13T20:04:00Z">
        <w:r w:rsidR="007563F7">
          <w:t>,</w:t>
        </w:r>
      </w:ins>
      <w:r>
        <w:t xml:space="preserve"> and </w:t>
      </w:r>
      <w:ins w:id="90" w:author="Marcus Perlman" w:date="2017-03-13T20:04:00Z">
        <w:r w:rsidR="007563F7">
          <w:t xml:space="preserve">then we </w:t>
        </w:r>
      </w:ins>
      <w:r>
        <w:t>measur</w:t>
      </w:r>
      <w:ins w:id="91" w:author="Marcus Perlman" w:date="2017-03-13T20:04:00Z">
        <w:r w:rsidR="007563F7">
          <w:t>ed</w:t>
        </w:r>
      </w:ins>
      <w:r>
        <w:t xml:space="preserve"> whether transcription agreement increased over generations. We selected the first and final three imitations in each transmission chain to be transcribed. As a control, we also obtained "transcriptions" of the seed sounds themselves. 216 </w:t>
      </w:r>
      <w:ins w:id="92" w:author="Marcus Perlman" w:date="2017-03-13T20:04:00Z">
        <w:r w:rsidR="007563F7">
          <w:t xml:space="preserve">participants </w:t>
        </w:r>
      </w:ins>
      <w:r>
        <w:t xml:space="preserve">generated a total of 2163 or approximately 20 transcriptions per sound (imitation and seed sounds). Transcriptions containing actual English words and </w:t>
      </w:r>
      <w:ins w:id="93" w:author="Marcus Perlman" w:date="2017-03-13T20:05:00Z">
        <w:r w:rsidR="007563F7">
          <w:t xml:space="preserve">those </w:t>
        </w:r>
      </w:ins>
      <w:r>
        <w:t>from participants who failed a catch question were excluded from analysis (</w:t>
      </w:r>
      <w:r>
        <w:rPr>
          <w:rStyle w:val="VerbatimChar"/>
        </w:rPr>
        <w:t>n_transcriptions_dropped</w:t>
      </w:r>
      <w:r>
        <w:t>).</w:t>
      </w:r>
    </w:p>
    <w:p w14:paraId="5540CFA4" w14:textId="77777777" w:rsidR="004E4FAC" w:rsidRDefault="00240144">
      <w:pPr>
        <w:pStyle w:val="BodyText"/>
      </w:pPr>
      <w:r>
        <w:t>To measure transcription agreement we took the average orthographic distance (</w:t>
      </w:r>
      <w:r>
        <w:rPr>
          <w:rStyle w:val="VerbatimChar"/>
        </w:rPr>
        <w:t>name of algorithm</w:t>
      </w:r>
      <w:r>
        <w:t>) between the most frequent transcription and all other transcriptions of a given imitation. Alternative metrics of distance between two pseudo-words resulted in similar results, which are reported in the Supporting Information.</w:t>
      </w:r>
    </w:p>
    <w:p w14:paraId="326AA583" w14:textId="7B65083A" w:rsidR="004E4FAC" w:rsidRDefault="00240144">
      <w:pPr>
        <w:pStyle w:val="BodyText"/>
      </w:pPr>
      <w:r>
        <w:t xml:space="preserve">Transcriptions of later generation imitations were more similar to one another in terms of orthographic distance than transcriptions from earlier generations, </w:t>
      </w:r>
      <w:r>
        <w:rPr>
          <w:i/>
        </w:rPr>
        <w:t>b</w:t>
      </w:r>
      <w:r>
        <w:t xml:space="preserve"> = -0.12 (0.03), </w:t>
      </w:r>
      <w:r>
        <w:rPr>
          <w:i/>
        </w:rPr>
        <w:t>t</w:t>
      </w:r>
      <w:r>
        <w:t xml:space="preserve">(3.0) = -3.62, </w:t>
      </w:r>
      <w:r>
        <w:rPr>
          <w:i/>
        </w:rPr>
        <w:t>p</w:t>
      </w:r>
      <w:r>
        <w:t xml:space="preserve"> = 0.035 (Fig. 5). This result supports our hypothesis that unguided repetition </w:t>
      </w:r>
      <w:ins w:id="94" w:author="Marcus Perlman" w:date="2017-03-14T10:07:00Z">
        <w:r w:rsidR="001638BF">
          <w:t>drives</w:t>
        </w:r>
        <w:r w:rsidR="008F75DF">
          <w:t xml:space="preserve"> </w:t>
        </w:r>
      </w:ins>
      <w:r>
        <w:t xml:space="preserve">imitations </w:t>
      </w:r>
      <w:ins w:id="95" w:author="Marcus Perlman" w:date="2017-03-14T10:08:00Z">
        <w:r w:rsidR="008F75DF">
          <w:t>to become more distinctive as</w:t>
        </w:r>
      </w:ins>
      <w:r>
        <w:t xml:space="preserve"> particular English word</w:t>
      </w:r>
      <w:ins w:id="96" w:author="Marcus Perlman" w:date="2017-03-14T10:08:00Z">
        <w:r w:rsidR="008F75DF">
          <w:t>s</w:t>
        </w:r>
      </w:ins>
      <w:r>
        <w:t>.</w:t>
      </w:r>
    </w:p>
    <w:p w14:paraId="405C71C0" w14:textId="77777777" w:rsidR="004E4FAC" w:rsidRDefault="00240144">
      <w:pPr>
        <w:pStyle w:val="FigurewithCaption"/>
      </w:pPr>
      <w:r>
        <w:rPr>
          <w:noProof/>
        </w:rPr>
        <w:lastRenderedPageBreak/>
        <w:drawing>
          <wp:inline distT="0" distB="0" distL="0" distR="0" wp14:anchorId="3E241247" wp14:editId="08DE1593">
            <wp:extent cx="5334000" cy="3680971"/>
            <wp:effectExtent l="0" t="0" r="0" b="0"/>
            <wp:docPr id="5" name="Picture" descr="Average orthographic distance among transcriptions of imitations taken from first and last generations. Each point shows the average orthographic distance between the most frequent transcription and all other transcriptions of a single imitation. Error bars are +/- 1 standard error of the linear mixed effects model predictions. Transcriptions of later generation imitations were more similar to one another than transcriptions of first generation imitations."/>
            <wp:cNvGraphicFramePr/>
            <a:graphic xmlns:a="http://schemas.openxmlformats.org/drawingml/2006/main">
              <a:graphicData uri="http://schemas.openxmlformats.org/drawingml/2006/picture">
                <pic:pic xmlns:pic="http://schemas.openxmlformats.org/drawingml/2006/picture">
                  <pic:nvPicPr>
                    <pic:cNvPr id="0" name="Picture" descr="figs/fig5-1.png"/>
                    <pic:cNvPicPr>
                      <a:picLocks noChangeAspect="1" noChangeArrowheads="1"/>
                    </pic:cNvPicPr>
                  </pic:nvPicPr>
                  <pic:blipFill>
                    <a:blip r:embed="rId13"/>
                    <a:stretch>
                      <a:fillRect/>
                    </a:stretch>
                  </pic:blipFill>
                  <pic:spPr bwMode="auto">
                    <a:xfrm>
                      <a:off x="0" y="0"/>
                      <a:ext cx="5334000" cy="3680971"/>
                    </a:xfrm>
                    <a:prstGeom prst="rect">
                      <a:avLst/>
                    </a:prstGeom>
                    <a:noFill/>
                    <a:ln w="9525">
                      <a:noFill/>
                      <a:headEnd/>
                      <a:tailEnd/>
                    </a:ln>
                  </pic:spPr>
                </pic:pic>
              </a:graphicData>
            </a:graphic>
          </wp:inline>
        </w:drawing>
      </w:r>
    </w:p>
    <w:p w14:paraId="3584A074" w14:textId="77777777" w:rsidR="004E4FAC" w:rsidRDefault="00240144">
      <w:pPr>
        <w:pStyle w:val="ImageCaption"/>
      </w:pPr>
      <w:r>
        <w:t>Average orthographic distance among transcriptions of imitations taken from first and last generations. Each point shows the average orthographic distance between the most frequent transcription and all other transcriptions of a single imitation. Error bars are +/- 1 standard error of the linear mixed effects model predictions. Transcriptions of later generation imitations were more similar to one another than transcriptions of first generation imitations.</w:t>
      </w:r>
    </w:p>
    <w:p w14:paraId="3C0C437B" w14:textId="1CCFF4DD" w:rsidR="004E4FAC" w:rsidRDefault="00240144">
      <w:pPr>
        <w:pStyle w:val="Heading2"/>
      </w:pPr>
      <w:bookmarkStart w:id="97" w:name="transcriptions-retained-association-with"/>
      <w:bookmarkEnd w:id="97"/>
      <w:r>
        <w:t xml:space="preserve">Transcriptions </w:t>
      </w:r>
      <w:commentRangeStart w:id="98"/>
      <w:r>
        <w:t xml:space="preserve">retained </w:t>
      </w:r>
      <w:commentRangeEnd w:id="98"/>
      <w:r>
        <w:t>seed category</w:t>
      </w:r>
      <w:ins w:id="99" w:author="Marcus Perlman" w:date="2017-03-13T20:12:00Z">
        <w:r w:rsidR="00A8779D">
          <w:t xml:space="preserve"> information</w:t>
        </w:r>
      </w:ins>
    </w:p>
    <w:p w14:paraId="3D858825" w14:textId="77777777" w:rsidR="004E4FAC" w:rsidRDefault="00240144">
      <w:pPr>
        <w:pStyle w:val="FirstParagraph"/>
      </w:pPr>
      <w:r>
        <w:t>We previously demonstrated that people were able to accurately guess the source of an imitation after 8 repetitions, but what about the source of a transcription of an imitation? Do these invented words still resemble the category of sounds that was originally imitated? We tested the top 4 most frequent transcriptions for each imitation in a modified version of the "Guess the Seed" game (see Fig. 3). Participants were given a novel word and had to guess which sound they thought the person who invented the word was talking about.</w:t>
      </w:r>
    </w:p>
    <w:p w14:paraId="46C4D1B3" w14:textId="77777777" w:rsidR="004E4FAC" w:rsidRDefault="00240144">
      <w:pPr>
        <w:pStyle w:val="BodyText"/>
      </w:pPr>
      <w:r>
        <w:t xml:space="preserve">Participants were able to guess the correct meaning of the transcribed word above chance even after 8 generations of repetition, </w:t>
      </w:r>
      <w:r>
        <w:rPr>
          <w:i/>
        </w:rPr>
        <w:t>b</w:t>
      </w:r>
      <w:r>
        <w:t xml:space="preserve"> = 0.83 (0.13) log-odds, odds = -0.18, </w:t>
      </w:r>
      <w:r>
        <w:rPr>
          <w:i/>
        </w:rPr>
        <w:t>z</w:t>
      </w:r>
      <w:r>
        <w:t xml:space="preserve"> = 6.46, </w:t>
      </w:r>
      <w:r>
        <w:rPr>
          <w:i/>
        </w:rPr>
        <w:t>p</w:t>
      </w:r>
      <w:r>
        <w:t xml:space="preserve"> &lt; 0.001 (Fig. 6). This was true both for "True seed" questions containing the actual seed generating the transcribed imitation, </w:t>
      </w:r>
      <w:r>
        <w:rPr>
          <w:i/>
        </w:rPr>
        <w:t>b</w:t>
      </w:r>
      <w:r>
        <w:t xml:space="preserve"> = 0.75 (0.15) log-odds, odds = -0.28,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0.16) log-odds, odds = 0.02, </w:t>
      </w:r>
      <w:r>
        <w:rPr>
          <w:i/>
        </w:rPr>
        <w:t>z</w:t>
      </w:r>
      <w:r>
        <w:t xml:space="preserve"> = 6.39, </w:t>
      </w:r>
      <w:r>
        <w:rPr>
          <w:i/>
        </w:rPr>
        <w:t>p</w:t>
      </w:r>
      <w:r>
        <w:t xml:space="preserve"> &lt; 0.001.</w:t>
      </w:r>
    </w:p>
    <w:p w14:paraId="07ADAD34" w14:textId="77777777" w:rsidR="004E4FAC" w:rsidRDefault="00240144">
      <w:pPr>
        <w:pStyle w:val="BodyText"/>
      </w:pPr>
      <w:r>
        <w:lastRenderedPageBreak/>
        <w:t xml:space="preserve">Interestingly, the effect of generation did not vary across these question types, </w:t>
      </w:r>
      <w:r>
        <w:rPr>
          <w:i/>
        </w:rPr>
        <w:t>b</w:t>
      </w:r>
      <w:r>
        <w:t xml:space="preserve"> = 0.05 (0.10) log-odds, </w:t>
      </w:r>
      <w:r>
        <w:rPr>
          <w:i/>
        </w:rPr>
        <w:t>z</w:t>
      </w:r>
      <w:r>
        <w:t xml:space="preserve"> = 0.47, </w:t>
      </w:r>
      <w:r>
        <w:rPr>
          <w:i/>
        </w:rPr>
        <w:t>p</w:t>
      </w:r>
      <w:r>
        <w:t xml:space="preserve"> = 0.637. This indicates that transcriptions of imitations may capture idiosyncratic elements of specific category members more than the imitations themselves. Possible reasons for this asymmetry between imitations and transcriptions are explored in the Discussion.</w:t>
      </w:r>
    </w:p>
    <w:p w14:paraId="2CDA49F5" w14:textId="77777777" w:rsidR="004E4FAC" w:rsidRDefault="00240144">
      <w:pPr>
        <w:pStyle w:val="FigurewithCaption"/>
      </w:pPr>
      <w:r>
        <w:rPr>
          <w:noProof/>
        </w:rPr>
        <w:drawing>
          <wp:inline distT="0" distB="0" distL="0" distR="0" wp14:anchorId="4AEE4B78" wp14:editId="32D214BC">
            <wp:extent cx="5334000" cy="3680971"/>
            <wp:effectExtent l="0" t="0" r="0" b="0"/>
            <wp:docPr id="6" name="Picture" descr="Matching accuracy for transcriptions of imitations taken from first and last generations. Bars represent the predicted means taken from the generalized linear mixed effects model with +/- 1 standard error of the model predictions. True seed questions contained transcriptions of the actual seed generating the transcribed word. Category match questions contained transcriptions of imitations of other seeds from the same category. See Fig. 3 for a more detailed description of these question types. The results show that even after 8 generations of repetition, imitations can be transcribed into words and matched back to the category of sounds motivating the original imitation."/>
            <wp:cNvGraphicFramePr/>
            <a:graphic xmlns:a="http://schemas.openxmlformats.org/drawingml/2006/main">
              <a:graphicData uri="http://schemas.openxmlformats.org/drawingml/2006/picture">
                <pic:pic xmlns:pic="http://schemas.openxmlformats.org/drawingml/2006/picture">
                  <pic:nvPicPr>
                    <pic:cNvPr id="0" name="Picture" descr="figs/fig6-1.png"/>
                    <pic:cNvPicPr>
                      <a:picLocks noChangeAspect="1" noChangeArrowheads="1"/>
                    </pic:cNvPicPr>
                  </pic:nvPicPr>
                  <pic:blipFill>
                    <a:blip r:embed="rId14"/>
                    <a:stretch>
                      <a:fillRect/>
                    </a:stretch>
                  </pic:blipFill>
                  <pic:spPr bwMode="auto">
                    <a:xfrm>
                      <a:off x="0" y="0"/>
                      <a:ext cx="5334000" cy="3680971"/>
                    </a:xfrm>
                    <a:prstGeom prst="rect">
                      <a:avLst/>
                    </a:prstGeom>
                    <a:noFill/>
                    <a:ln w="9525">
                      <a:noFill/>
                      <a:headEnd/>
                      <a:tailEnd/>
                    </a:ln>
                  </pic:spPr>
                </pic:pic>
              </a:graphicData>
            </a:graphic>
          </wp:inline>
        </w:drawing>
      </w:r>
    </w:p>
    <w:p w14:paraId="4D53F9F8" w14:textId="77777777" w:rsidR="004E4FAC" w:rsidRDefault="00240144">
      <w:pPr>
        <w:pStyle w:val="ImageCaption"/>
      </w:pPr>
      <w:r>
        <w:t>Matching accuracy for transcriptions of imitations taken from first and last generations. Bars represent the predicted means taken from the generalized linear mixed effects model with +/- 1 standard error of the model predictions. True seed questions contained transcriptions of the actual seed generating the transcribed word. Category match questions contained transcriptions of imitations of other seeds from the same category. See Fig. 3 for a more detailed description of these question types. The results show that even after 8 generations of repetition, imitations can be transcribed into words and matched back to the category of sounds motivating the original imitation.</w:t>
      </w:r>
    </w:p>
    <w:p w14:paraId="29A98140" w14:textId="77777777" w:rsidR="004E4FAC" w:rsidRDefault="00240144">
      <w:pPr>
        <w:pStyle w:val="Heading2"/>
      </w:pPr>
      <w:bookmarkStart w:id="100" w:name="repeated-imitations-were-easier-to-learn"/>
      <w:bookmarkEnd w:id="100"/>
      <w:r>
        <w:t>Repeated imitations were easier to learn as category labels</w:t>
      </w:r>
    </w:p>
    <w:p w14:paraId="66D04C24" w14:textId="7D86E5BF" w:rsidR="004E4FAC" w:rsidRDefault="00240144">
      <w:pPr>
        <w:pStyle w:val="FirstParagraph"/>
      </w:pPr>
      <w:r>
        <w:t xml:space="preserve">Our hypothesis was that repetition of imitations would result in </w:t>
      </w:r>
      <w:ins w:id="101" w:author="Marcus Perlman" w:date="2017-03-13T20:17:00Z">
        <w:r w:rsidR="00A8779D">
          <w:t>increasingly</w:t>
        </w:r>
      </w:ins>
      <w:r>
        <w:t xml:space="preserve"> word-like forms, but what are the consequences of this transition from the perspective of a language user? </w:t>
      </w:r>
      <w:ins w:id="102" w:author="Marcus Perlman" w:date="2017-03-13T20:17:00Z">
        <w:r w:rsidR="00A8779D">
          <w:t>To examine this question, w</w:t>
        </w:r>
      </w:ins>
      <w:r>
        <w:t>e tested whether the words created through repetition were easier to learn as category labels.</w:t>
      </w:r>
    </w:p>
    <w:p w14:paraId="6005DD63" w14:textId="77777777" w:rsidR="004E4FAC" w:rsidRDefault="00240144">
      <w:pPr>
        <w:pStyle w:val="BodyText"/>
      </w:pPr>
      <w:commentRangeStart w:id="103"/>
      <w:r>
        <w:t xml:space="preserve">When participants learned some of the transcriptions as novel category labels for categories of environmental sounds, they were faster when the label came from </w:t>
      </w:r>
      <w:r>
        <w:lastRenderedPageBreak/>
        <w:t xml:space="preserve">transcriptions of later generation imitations than from transcriptions of first generation imitations, </w:t>
      </w:r>
      <w:r>
        <w:rPr>
          <w:i/>
        </w:rPr>
        <w:t>b</w:t>
      </w:r>
      <w:r>
        <w:t xml:space="preserve"> = -114.13 (52.06), </w:t>
      </w:r>
      <w:r>
        <w:rPr>
          <w:i/>
        </w:rPr>
        <w:t>t</w:t>
      </w:r>
      <w:r>
        <w:t xml:space="preserve">(39.9) = -2.19, </w:t>
      </w:r>
      <w:r>
        <w:rPr>
          <w:i/>
        </w:rPr>
        <w:t>p</w:t>
      </w:r>
      <w:r>
        <w:t xml:space="preserve"> = 0.034 (Fig. 7A).</w:t>
      </w:r>
    </w:p>
    <w:p w14:paraId="5C0B16C6" w14:textId="77777777" w:rsidR="004E4FAC" w:rsidRDefault="00240144">
      <w:pPr>
        <w:pStyle w:val="BodyText"/>
      </w:pPr>
      <w:r>
        <w:t xml:space="preserve">The effect can be further localized within each block. Comparing RTs on the trials leading up to a block transition and the trials immediately after the block transition revealed a reliable interaction between block transition and the generation of the transcribed label, </w:t>
      </w:r>
      <w:r>
        <w:rPr>
          <w:i/>
        </w:rPr>
        <w:t>b</w:t>
      </w:r>
      <w:r>
        <w:t xml:space="preserve"> = -112.50 (48.96), </w:t>
      </w:r>
      <w:r>
        <w:rPr>
          <w:i/>
        </w:rPr>
        <w:t>t</w:t>
      </w:r>
      <w:r>
        <w:t xml:space="preserve">(1732.0) = -2.30, </w:t>
      </w:r>
      <w:r>
        <w:rPr>
          <w:i/>
        </w:rPr>
        <w:t>p</w:t>
      </w:r>
      <w:r>
        <w:t xml:space="preserve"> = 0.022 (Fig. 7B). </w:t>
      </w:r>
      <w:commentRangeEnd w:id="103"/>
      <w:r w:rsidR="00405F3B">
        <w:rPr>
          <w:rStyle w:val="CommentReference"/>
        </w:rPr>
        <w:commentReference w:id="103"/>
      </w:r>
      <w:r>
        <w:t>In addition to becoming more stable both in terms of acoustic and orthographic properties, imitations that have been more repeated were also easier to learn as category labels.</w:t>
      </w:r>
    </w:p>
    <w:p w14:paraId="307594C7" w14:textId="77777777" w:rsidR="004E4FAC" w:rsidRDefault="00240144">
      <w:pPr>
        <w:pStyle w:val="FigurewithCaption"/>
      </w:pPr>
      <w:r>
        <w:rPr>
          <w:noProof/>
        </w:rPr>
        <w:lastRenderedPageBreak/>
        <w:drawing>
          <wp:inline distT="0" distB="0" distL="0" distR="0" wp14:anchorId="4072377B" wp14:editId="78C73296">
            <wp:extent cx="5334000" cy="6748447"/>
            <wp:effectExtent l="0" t="0" r="0" b="0"/>
            <wp:docPr id="7" name="Picture" descr="(Top) RTs on correct trials by block, showing faster responses when learning category labels transcribed from last generation imitations. (Bottom) RTs on trials leading up to and immediately following the block transition where new category members are introduced."/>
            <wp:cNvGraphicFramePr/>
            <a:graphic xmlns:a="http://schemas.openxmlformats.org/drawingml/2006/main">
              <a:graphicData uri="http://schemas.openxmlformats.org/drawingml/2006/picture">
                <pic:pic xmlns:pic="http://schemas.openxmlformats.org/drawingml/2006/picture">
                  <pic:nvPicPr>
                    <pic:cNvPr id="0" name="Picture" descr="figs/fig7-1.png"/>
                    <pic:cNvPicPr>
                      <a:picLocks noChangeAspect="1" noChangeArrowheads="1"/>
                    </pic:cNvPicPr>
                  </pic:nvPicPr>
                  <pic:blipFill>
                    <a:blip r:embed="rId15"/>
                    <a:stretch>
                      <a:fillRect/>
                    </a:stretch>
                  </pic:blipFill>
                  <pic:spPr bwMode="auto">
                    <a:xfrm>
                      <a:off x="0" y="0"/>
                      <a:ext cx="5334000" cy="6748447"/>
                    </a:xfrm>
                    <a:prstGeom prst="rect">
                      <a:avLst/>
                    </a:prstGeom>
                    <a:noFill/>
                    <a:ln w="9525">
                      <a:noFill/>
                      <a:headEnd/>
                      <a:tailEnd/>
                    </a:ln>
                  </pic:spPr>
                </pic:pic>
              </a:graphicData>
            </a:graphic>
          </wp:inline>
        </w:drawing>
      </w:r>
    </w:p>
    <w:p w14:paraId="29D970E2" w14:textId="77777777" w:rsidR="004E4FAC" w:rsidRDefault="00240144">
      <w:pPr>
        <w:pStyle w:val="ImageCaption"/>
      </w:pPr>
      <w:r>
        <w:t>(Top) RTs on correct trials by block, showing faster responses when learning category labels transcribed from last generation imitations. (Bottom) RTs on trials leading up to and immediately following the block transition where new category members are introduced.</w:t>
      </w:r>
    </w:p>
    <w:p w14:paraId="15CC58BC" w14:textId="77777777" w:rsidR="004E4FAC" w:rsidRDefault="00240144">
      <w:pPr>
        <w:pStyle w:val="Heading1"/>
      </w:pPr>
      <w:bookmarkStart w:id="104" w:name="discussion"/>
      <w:bookmarkEnd w:id="104"/>
      <w:r>
        <w:lastRenderedPageBreak/>
        <w:t>Discussion</w:t>
      </w:r>
    </w:p>
    <w:p w14:paraId="4D51F700" w14:textId="0C81C48C" w:rsidR="009C607B" w:rsidRDefault="009F4F9E">
      <w:pPr>
        <w:pStyle w:val="FirstParagraph"/>
        <w:rPr>
          <w:ins w:id="105" w:author="Marcus Perlman" w:date="2017-03-14T10:16:00Z"/>
        </w:rPr>
      </w:pPr>
      <w:ins w:id="106" w:author="Marcus Perlman" w:date="2017-03-13T20:26:00Z">
        <w:r>
          <w:t xml:space="preserve">Imitative words </w:t>
        </w:r>
      </w:ins>
      <w:ins w:id="107" w:author="Marcus Perlman" w:date="2017-03-13T20:27:00Z">
        <w:r>
          <w:t xml:space="preserve">for </w:t>
        </w:r>
      </w:ins>
      <w:ins w:id="108" w:author="Marcus Perlman" w:date="2017-03-13T20:28:00Z">
        <w:r>
          <w:t>sounds</w:t>
        </w:r>
      </w:ins>
      <w:ins w:id="109" w:author="Marcus Perlman" w:date="2017-03-13T20:27:00Z">
        <w:r>
          <w:t xml:space="preserve">, </w:t>
        </w:r>
      </w:ins>
      <w:ins w:id="110" w:author="Marcus Perlman" w:date="2017-03-13T20:28:00Z">
        <w:r w:rsidR="003407CA">
          <w:t>i.e.,</w:t>
        </w:r>
        <w:r>
          <w:t xml:space="preserve"> onomatopoeia,</w:t>
        </w:r>
      </w:ins>
      <w:ins w:id="111" w:author="Marcus Perlman" w:date="2017-03-13T20:27:00Z">
        <w:r>
          <w:t xml:space="preserve"> </w:t>
        </w:r>
      </w:ins>
      <w:ins w:id="112" w:author="Marcus Perlman" w:date="2017-03-13T20:26:00Z">
        <w:r>
          <w:t>are found across the languages of the world</w:t>
        </w:r>
      </w:ins>
      <w:ins w:id="113" w:author="Marcus Perlman" w:date="2017-03-13T20:27:00Z">
        <w:r w:rsidR="006D28A7">
          <w:t xml:space="preserve"> (Dingemanse</w:t>
        </w:r>
      </w:ins>
      <w:ins w:id="114" w:author="Marcus Perlman" w:date="2017-03-14T09:17:00Z">
        <w:r w:rsidR="006D28A7">
          <w:t xml:space="preserve"> et al.,</w:t>
        </w:r>
      </w:ins>
      <w:ins w:id="115" w:author="Marcus Perlman" w:date="2017-03-13T20:27:00Z">
        <w:r w:rsidR="006D28A7">
          <w:t xml:space="preserve"> 2015</w:t>
        </w:r>
        <w:r>
          <w:t>)</w:t>
        </w:r>
      </w:ins>
      <w:ins w:id="116" w:author="Marcus Perlman" w:date="2017-03-13T20:26:00Z">
        <w:r>
          <w:t xml:space="preserve">. </w:t>
        </w:r>
      </w:ins>
      <w:ins w:id="117" w:author="Marcus Perlman" w:date="2017-03-13T20:29:00Z">
        <w:r w:rsidR="003407CA">
          <w:t xml:space="preserve">However, little is known about </w:t>
        </w:r>
      </w:ins>
      <w:ins w:id="118" w:author="Marcus Perlman" w:date="2017-03-13T20:33:00Z">
        <w:r w:rsidR="003407CA">
          <w:t>how</w:t>
        </w:r>
      </w:ins>
      <w:ins w:id="119" w:author="Marcus Perlman" w:date="2017-03-13T20:29:00Z">
        <w:r w:rsidR="003407CA">
          <w:t xml:space="preserve"> these words are formed and incorporated into the lexicon of a language. </w:t>
        </w:r>
      </w:ins>
      <w:ins w:id="120" w:author="Marcus Perlman" w:date="2017-03-13T20:30:00Z">
        <w:r w:rsidR="003407CA">
          <w:t>To examine this pro</w:t>
        </w:r>
      </w:ins>
      <w:ins w:id="121" w:author="Marcus Perlman" w:date="2017-03-13T20:31:00Z">
        <w:r w:rsidR="003407CA">
          <w:t>c</w:t>
        </w:r>
      </w:ins>
      <w:ins w:id="122" w:author="Marcus Perlman" w:date="2017-03-13T20:30:00Z">
        <w:r w:rsidR="003407CA">
          <w:t>e</w:t>
        </w:r>
      </w:ins>
      <w:ins w:id="123" w:author="Marcus Perlman" w:date="2017-03-13T20:31:00Z">
        <w:r w:rsidR="003407CA">
          <w:t>ss, we</w:t>
        </w:r>
      </w:ins>
      <w:ins w:id="124" w:author="Marcus Perlman" w:date="2017-03-13T20:30:00Z">
        <w:r w:rsidR="003407CA">
          <w:t xml:space="preserve"> conducted a large-scale, online</w:t>
        </w:r>
      </w:ins>
      <w:ins w:id="125" w:author="Marcus Perlman" w:date="2017-03-13T20:33:00Z">
        <w:r w:rsidR="003407CA">
          <w:t>,</w:t>
        </w:r>
      </w:ins>
      <w:ins w:id="126" w:author="Marcus Perlman" w:date="2017-03-13T20:30:00Z">
        <w:r w:rsidR="003407CA">
          <w:t xml:space="preserve"> </w:t>
        </w:r>
      </w:ins>
      <w:ins w:id="127" w:author="Marcus Perlman" w:date="2017-03-13T20:31:00Z">
        <w:r w:rsidR="003407CA">
          <w:t>iterated vocal imitation experiment</w:t>
        </w:r>
      </w:ins>
      <w:ins w:id="128" w:author="Marcus Perlman" w:date="2017-03-14T09:46:00Z">
        <w:r w:rsidR="00DA289F">
          <w:t xml:space="preserve"> – essentially a </w:t>
        </w:r>
      </w:ins>
      <w:ins w:id="129" w:author="Marcus Perlman" w:date="2017-03-14T09:57:00Z">
        <w:r w:rsidR="00837DB9">
          <w:t xml:space="preserve">version of the children’s </w:t>
        </w:r>
      </w:ins>
      <w:ins w:id="130" w:author="Marcus Perlman" w:date="2017-03-14T09:46:00Z">
        <w:r w:rsidR="00DA289F">
          <w:t>game of “Telephone”</w:t>
        </w:r>
      </w:ins>
      <w:ins w:id="131" w:author="Marcus Perlman" w:date="2017-03-13T20:31:00Z">
        <w:r w:rsidR="003407CA">
          <w:t xml:space="preserve">. </w:t>
        </w:r>
      </w:ins>
      <w:ins w:id="132" w:author="Marcus Perlman" w:date="2017-03-14T09:24:00Z">
        <w:r w:rsidR="00DA289F">
          <w:t>The first generation of p</w:t>
        </w:r>
        <w:r w:rsidR="006B7E7C">
          <w:t>articipants imitated environmental sounds</w:t>
        </w:r>
      </w:ins>
      <w:ins w:id="133" w:author="Marcus Perlman" w:date="2017-03-14T09:25:00Z">
        <w:r w:rsidR="006B7E7C">
          <w:t xml:space="preserve">, and then the next generation of participants imitated these imitations, and so on. </w:t>
        </w:r>
      </w:ins>
      <w:ins w:id="134" w:author="Marcus Perlman" w:date="2017-03-13T20:32:00Z">
        <w:r w:rsidR="003407CA">
          <w:t xml:space="preserve">Our results </w:t>
        </w:r>
      </w:ins>
      <w:r w:rsidR="00240144">
        <w:t>show that</w:t>
      </w:r>
      <w:ins w:id="135" w:author="Marcus Perlman" w:date="2017-03-14T09:27:00Z">
        <w:r w:rsidR="006B7E7C">
          <w:t xml:space="preserve"> through</w:t>
        </w:r>
      </w:ins>
      <w:r w:rsidR="00240144">
        <w:t xml:space="preserve"> </w:t>
      </w:r>
      <w:ins w:id="136" w:author="Marcus Perlman" w:date="2017-03-14T09:26:00Z">
        <w:r w:rsidR="006B7E7C">
          <w:t>simple repetition</w:t>
        </w:r>
      </w:ins>
      <w:ins w:id="137" w:author="Marcus Perlman" w:date="2017-03-14T09:27:00Z">
        <w:r w:rsidR="006B7E7C">
          <w:t xml:space="preserve"> </w:t>
        </w:r>
      </w:ins>
      <w:ins w:id="138" w:author="Marcus Perlman" w:date="2017-03-14T09:28:00Z">
        <w:r w:rsidR="006B7E7C">
          <w:t>–</w:t>
        </w:r>
      </w:ins>
      <w:ins w:id="139" w:author="Marcus Perlman" w:date="2017-03-14T09:27:00Z">
        <w:r w:rsidR="006B7E7C">
          <w:t xml:space="preserve"> minus </w:t>
        </w:r>
      </w:ins>
      <w:ins w:id="140" w:author="Marcus Perlman" w:date="2017-03-14T09:28:00Z">
        <w:r w:rsidR="006B7E7C">
          <w:t xml:space="preserve">any intention to communicate </w:t>
        </w:r>
      </w:ins>
      <w:ins w:id="141" w:author="Marcus Perlman" w:date="2017-03-14T09:29:00Z">
        <w:r w:rsidR="006B7E7C">
          <w:t>–</w:t>
        </w:r>
      </w:ins>
      <w:ins w:id="142" w:author="Marcus Perlman" w:date="2017-03-14T09:28:00Z">
        <w:r w:rsidR="006B7E7C">
          <w:t xml:space="preserve"> </w:t>
        </w:r>
      </w:ins>
      <w:ins w:id="143" w:author="Marcus Perlman" w:date="2017-03-14T09:27:00Z">
        <w:r w:rsidR="006B7E7C">
          <w:t>the</w:t>
        </w:r>
      </w:ins>
      <w:ins w:id="144" w:author="Marcus Perlman" w:date="2017-03-14T09:26:00Z">
        <w:r w:rsidR="006B7E7C">
          <w:t xml:space="preserve"> </w:t>
        </w:r>
      </w:ins>
      <w:r w:rsidR="00240144">
        <w:t>imitation</w:t>
      </w:r>
      <w:ins w:id="145" w:author="Marcus Perlman" w:date="2017-03-14T09:26:00Z">
        <w:r w:rsidR="006B7E7C">
          <w:t xml:space="preserve">s </w:t>
        </w:r>
      </w:ins>
      <w:r w:rsidR="00240144">
        <w:t>gradually bec</w:t>
      </w:r>
      <w:ins w:id="146" w:author="Marcus Perlman" w:date="2017-03-14T09:28:00Z">
        <w:r w:rsidR="006B7E7C">
          <w:t>a</w:t>
        </w:r>
      </w:ins>
      <w:r w:rsidR="00240144">
        <w:t xml:space="preserve">me more word-like. </w:t>
      </w:r>
      <w:ins w:id="147" w:author="Marcus Perlman" w:date="2017-03-14T09:27:00Z">
        <w:r w:rsidR="009C607B">
          <w:t>Over generations, t</w:t>
        </w:r>
        <w:r w:rsidR="006B7E7C">
          <w:t>he</w:t>
        </w:r>
      </w:ins>
      <w:ins w:id="148" w:author="Marcus Perlman" w:date="2017-03-14T09:28:00Z">
        <w:r w:rsidR="006B7E7C">
          <w:t>y</w:t>
        </w:r>
      </w:ins>
      <w:r w:rsidR="00240144">
        <w:t xml:space="preserve"> became more stable in </w:t>
      </w:r>
      <w:ins w:id="149" w:author="Marcus Perlman" w:date="2017-03-14T09:50:00Z">
        <w:r w:rsidR="00837DB9">
          <w:t>sound</w:t>
        </w:r>
      </w:ins>
      <w:ins w:id="150" w:author="Marcus Perlman" w:date="2017-03-14T10:13:00Z">
        <w:r w:rsidR="009C607B">
          <w:t>,</w:t>
        </w:r>
      </w:ins>
      <w:ins w:id="151" w:author="Marcus Perlman" w:date="2017-03-14T09:50:00Z">
        <w:r w:rsidR="00837DB9">
          <w:t xml:space="preserve"> </w:t>
        </w:r>
      </w:ins>
      <w:ins w:id="152" w:author="Marcus Perlman" w:date="2017-03-14T09:19:00Z">
        <w:r w:rsidR="006B7E7C">
          <w:t>and</w:t>
        </w:r>
      </w:ins>
      <w:r w:rsidR="00240144">
        <w:t xml:space="preserve"> </w:t>
      </w:r>
      <w:ins w:id="153" w:author="Marcus Perlman" w:date="2017-03-14T10:13:00Z">
        <w:r w:rsidR="009C607B">
          <w:t xml:space="preserve">also more </w:t>
        </w:r>
      </w:ins>
      <w:ins w:id="154" w:author="Marcus Perlman" w:date="2017-03-14T10:14:00Z">
        <w:r w:rsidR="009C607B">
          <w:t>easily</w:t>
        </w:r>
      </w:ins>
      <w:ins w:id="155" w:author="Marcus Perlman" w:date="2017-03-14T10:13:00Z">
        <w:r w:rsidR="009C607B">
          <w:t xml:space="preserve"> transcribed </w:t>
        </w:r>
      </w:ins>
      <w:r w:rsidR="00240144">
        <w:t>in</w:t>
      </w:r>
      <w:ins w:id="156" w:author="Marcus Perlman" w:date="2017-03-14T10:14:00Z">
        <w:r w:rsidR="009C607B">
          <w:t>to</w:t>
        </w:r>
      </w:ins>
      <w:r w:rsidR="00240144">
        <w:t xml:space="preserve"> </w:t>
      </w:r>
      <w:ins w:id="157" w:author="Marcus Perlman" w:date="2017-03-14T10:14:00Z">
        <w:r w:rsidR="009C607B">
          <w:t xml:space="preserve">English </w:t>
        </w:r>
      </w:ins>
      <w:r w:rsidR="00240144">
        <w:t>orthograph</w:t>
      </w:r>
      <w:ins w:id="158" w:author="Marcus Perlman" w:date="2017-03-14T10:14:00Z">
        <w:r w:rsidR="009C607B">
          <w:t>y</w:t>
        </w:r>
      </w:ins>
      <w:r w:rsidR="00240144">
        <w:t xml:space="preserve">. </w:t>
      </w:r>
      <w:ins w:id="159" w:author="Marcus Perlman" w:date="2017-03-14T10:17:00Z">
        <w:r w:rsidR="009C607B">
          <w:t>However, at the same time, the imitations maintained</w:t>
        </w:r>
      </w:ins>
      <w:ins w:id="160" w:author="Marcus Perlman" w:date="2017-03-14T10:18:00Z">
        <w:r w:rsidR="009C607B">
          <w:t xml:space="preserve"> a</w:t>
        </w:r>
      </w:ins>
      <w:ins w:id="161" w:author="Marcus Perlman" w:date="2017-03-14T10:19:00Z">
        <w:r w:rsidR="009C607B">
          <w:t>n</w:t>
        </w:r>
      </w:ins>
      <w:ins w:id="162" w:author="Marcus Perlman" w:date="2017-03-14T10:18:00Z">
        <w:r w:rsidR="009C607B">
          <w:t xml:space="preserve"> </w:t>
        </w:r>
      </w:ins>
      <w:ins w:id="163" w:author="Marcus Perlman" w:date="2017-03-14T10:19:00Z">
        <w:r w:rsidR="009C607B">
          <w:t>onomatopoeic</w:t>
        </w:r>
      </w:ins>
      <w:ins w:id="164" w:author="Marcus Perlman" w:date="2017-03-14T10:17:00Z">
        <w:r w:rsidR="009C607B">
          <w:t xml:space="preserve"> </w:t>
        </w:r>
      </w:ins>
      <w:ins w:id="165" w:author="Marcus Perlman" w:date="2017-03-14T10:19:00Z">
        <w:r w:rsidR="009C607B">
          <w:t>quality</w:t>
        </w:r>
        <w:r w:rsidR="009C64B3">
          <w:t xml:space="preserve">: listeners were able to match the vocalizations to </w:t>
        </w:r>
      </w:ins>
      <w:ins w:id="166" w:author="Marcus Perlman" w:date="2017-03-14T10:25:00Z">
        <w:r w:rsidR="009C64B3">
          <w:t xml:space="preserve">both </w:t>
        </w:r>
      </w:ins>
      <w:ins w:id="167" w:author="Marcus Perlman" w:date="2017-03-14T10:20:00Z">
        <w:r w:rsidR="009C64B3">
          <w:t>the</w:t>
        </w:r>
      </w:ins>
      <w:ins w:id="168" w:author="Marcus Perlman" w:date="2017-03-14T10:30:00Z">
        <w:r w:rsidR="00D1325C">
          <w:t>ir</w:t>
        </w:r>
      </w:ins>
      <w:ins w:id="169" w:author="Marcus Perlman" w:date="2017-03-14T10:20:00Z">
        <w:r w:rsidR="009C64B3">
          <w:t xml:space="preserve"> original sound, and to the</w:t>
        </w:r>
      </w:ins>
      <w:ins w:id="170" w:author="Marcus Perlman" w:date="2017-03-14T10:25:00Z">
        <w:r w:rsidR="009C64B3">
          <w:t xml:space="preserve"> sound category, </w:t>
        </w:r>
      </w:ins>
      <w:ins w:id="171" w:author="Marcus Perlman" w:date="2017-03-14T10:20:00Z">
        <w:r w:rsidR="009C64B3">
          <w:t>even after eight generations.</w:t>
        </w:r>
      </w:ins>
      <w:ins w:id="172" w:author="Marcus Perlman" w:date="2017-03-14T10:21:00Z">
        <w:r w:rsidR="009C64B3" w:rsidRPr="009C64B3">
          <w:t xml:space="preserve"> </w:t>
        </w:r>
      </w:ins>
      <w:ins w:id="173" w:author="Marcus Perlman" w:date="2017-03-14T10:26:00Z">
        <w:r w:rsidR="00D1325C">
          <w:t>E</w:t>
        </w:r>
      </w:ins>
      <w:ins w:id="174" w:author="Marcus Perlman" w:date="2017-03-14T10:31:00Z">
        <w:r w:rsidR="00D1325C">
          <w:t>ven when the imitations were transcribed into English, p</w:t>
        </w:r>
      </w:ins>
      <w:ins w:id="175" w:author="Marcus Perlman" w:date="2017-03-14T10:26:00Z">
        <w:r w:rsidR="009C64B3">
          <w:t>articipants were still able to guess the categorical origin of the word</w:t>
        </w:r>
      </w:ins>
      <w:ins w:id="176" w:author="Pierce Edmiston" w:date="2017-03-15T11:13:00Z">
        <w:r w:rsidR="005F43A2">
          <w:t>.</w:t>
        </w:r>
      </w:ins>
    </w:p>
    <w:p w14:paraId="5B74D479" w14:textId="1B79E567" w:rsidR="004E4FAC" w:rsidRDefault="009C607B">
      <w:pPr>
        <w:pStyle w:val="FirstParagraph"/>
      </w:pPr>
      <w:ins w:id="177" w:author="Marcus Perlman" w:date="2017-03-14T10:15:00Z">
        <w:r>
          <w:t>T</w:t>
        </w:r>
      </w:ins>
      <w:r w:rsidR="00240144">
        <w:t xml:space="preserve">he imitations also become more word-like in that they served as more effective category labels. </w:t>
      </w:r>
      <w:ins w:id="178" w:author="Marcus Perlman" w:date="2017-03-14T10:48:00Z">
        <w:r w:rsidR="002C46BA">
          <w:t>I</w:t>
        </w:r>
      </w:ins>
      <w:r w:rsidR="00240144">
        <w:t xml:space="preserve">nformation </w:t>
      </w:r>
      <w:ins w:id="179" w:author="Marcus Perlman" w:date="2017-03-14T10:48:00Z">
        <w:r w:rsidR="002C46BA">
          <w:t xml:space="preserve">that distinguished an imitation from other sound categories </w:t>
        </w:r>
      </w:ins>
      <w:r w:rsidR="00240144">
        <w:t xml:space="preserve">was more resilient to transmission decay than </w:t>
      </w:r>
      <w:ins w:id="180" w:author="Marcus Perlman" w:date="2017-03-14T10:48:00Z">
        <w:r w:rsidR="002C46BA">
          <w:t xml:space="preserve">exemplar information </w:t>
        </w:r>
      </w:ins>
      <w:r w:rsidR="00240144">
        <w:t>within</w:t>
      </w:r>
      <w:ins w:id="181" w:author="Marcus Perlman" w:date="2017-03-14T10:48:00Z">
        <w:r w:rsidR="002C46BA">
          <w:t xml:space="preserve"> a</w:t>
        </w:r>
      </w:ins>
      <w:ins w:id="182" w:author="Marcus Perlman" w:date="2017-03-14T10:49:00Z">
        <w:r w:rsidR="002C46BA">
          <w:t xml:space="preserve"> </w:t>
        </w:r>
      </w:ins>
      <w:r w:rsidR="00240144">
        <w:t xml:space="preserve">category. </w:t>
      </w:r>
      <w:ins w:id="183" w:author="Marcus Perlman" w:date="2017-03-14T10:50:00Z">
        <w:r w:rsidR="0080267F">
          <w:t>Previous research has found that</w:t>
        </w:r>
      </w:ins>
      <w:r w:rsidR="00240144">
        <w:t xml:space="preserve"> words</w:t>
      </w:r>
      <w:ins w:id="184" w:author="Marcus Perlman" w:date="2017-03-14T10:50:00Z">
        <w:r w:rsidR="0080267F">
          <w:t>,</w:t>
        </w:r>
      </w:ins>
      <w:r w:rsidR="00240144">
        <w:t xml:space="preserve"> as opposed to </w:t>
      </w:r>
      <w:ins w:id="185" w:author="Marcus Perlman" w:date="2017-03-14T10:50:00Z">
        <w:r w:rsidR="0080267F">
          <w:t>more veridical cues,</w:t>
        </w:r>
      </w:ins>
      <w:r w:rsidR="00240144">
        <w:t xml:space="preserve"> make categorization easier [</w:t>
      </w:r>
      <w:r w:rsidR="00240144">
        <w:rPr>
          <w:rStyle w:val="VerbatimChar"/>
        </w:rPr>
        <w:t>citations</w:t>
      </w:r>
      <w:r w:rsidR="00240144">
        <w:t xml:space="preserve">]. </w:t>
      </w:r>
      <w:ins w:id="186" w:author="Marcus Perlman" w:date="2017-03-14T10:51:00Z">
        <w:r w:rsidR="0080267F">
          <w:t>Similarly</w:t>
        </w:r>
      </w:ins>
      <w:r w:rsidR="00240144">
        <w:t xml:space="preserve">, we found that </w:t>
      </w:r>
      <w:ins w:id="187" w:author="Marcus Perlman" w:date="2017-03-14T10:53:00Z">
        <w:r w:rsidR="0080267F">
          <w:t xml:space="preserve">naïve </w:t>
        </w:r>
      </w:ins>
      <w:r w:rsidR="00240144">
        <w:t xml:space="preserve">participants were faster to learn category labels </w:t>
      </w:r>
      <w:ins w:id="188" w:author="Marcus Perlman" w:date="2017-03-14T10:53:00Z">
        <w:r w:rsidR="0080267F">
          <w:t xml:space="preserve">derived from </w:t>
        </w:r>
      </w:ins>
      <w:ins w:id="189" w:author="Marcus Perlman" w:date="2017-03-14T10:54:00Z">
        <w:r w:rsidR="0080267F">
          <w:t xml:space="preserve">transcriptions of later-generation </w:t>
        </w:r>
      </w:ins>
      <w:r w:rsidR="00240144">
        <w:t>imitation</w:t>
      </w:r>
      <w:ins w:id="190" w:author="Marcus Perlman" w:date="2017-03-14T10:53:00Z">
        <w:r w:rsidR="0080267F">
          <w:t>s</w:t>
        </w:r>
      </w:ins>
      <w:r w:rsidR="00240144">
        <w:t xml:space="preserve"> than </w:t>
      </w:r>
      <w:ins w:id="191" w:author="Marcus Perlman" w:date="2017-03-14T10:54:00Z">
        <w:r w:rsidR="0080267F">
          <w:t xml:space="preserve">those derived from </w:t>
        </w:r>
      </w:ins>
      <w:r w:rsidR="00240144">
        <w:t xml:space="preserve">direct imitations of the environmental sound. This evidence completes the transition from </w:t>
      </w:r>
      <w:ins w:id="192" w:author="Marcus Perlman" w:date="2017-03-14T10:56:00Z">
        <w:r w:rsidR="0080267F">
          <w:t xml:space="preserve">vocal </w:t>
        </w:r>
      </w:ins>
      <w:r w:rsidR="00240144">
        <w:t>imitation to a</w:t>
      </w:r>
      <w:ins w:id="193" w:author="Marcus Perlman" w:date="2017-03-14T10:56:00Z">
        <w:r w:rsidR="0080267F">
          <w:t xml:space="preserve">bstract </w:t>
        </w:r>
      </w:ins>
      <w:r w:rsidR="00240144">
        <w:t>word</w:t>
      </w:r>
      <w:ins w:id="194" w:author="Marcus Perlman" w:date="2017-03-14T10:57:00Z">
        <w:r w:rsidR="0080267F">
          <w:t xml:space="preserve"> </w:t>
        </w:r>
      </w:ins>
      <w:r w:rsidR="00240144">
        <w:t>and demonstrates the impact of this transition on communication.</w:t>
      </w:r>
    </w:p>
    <w:p w14:paraId="2C081E4B" w14:textId="77777777" w:rsidR="004E4FAC" w:rsidRDefault="00240144">
      <w:pPr>
        <w:pStyle w:val="BodyText"/>
      </w:pPr>
      <w:commentRangeStart w:id="195"/>
      <w:r>
        <w:t>One result that did not fit squarely with imitations becoming more word-like is that with transcriptions, there was no difference over generations between question types. If the results of matching transcriptions back to seed sounds would have perfectly mirrored the results of matching imitations back to seed sounds we would have expected the difference between True seed questions and Category match questions to decrease over generations. Instead we found a main effect of question type. Although participants were able to match transcriptions to categories of sounds even after 8 generations of repetition, it was still easier for them to match a transcription to the actual seed that generated the transcription.</w:t>
      </w:r>
      <w:commentRangeEnd w:id="195"/>
      <w:r w:rsidR="0080267F">
        <w:rPr>
          <w:rStyle w:val="CommentReference"/>
        </w:rPr>
        <w:commentReference w:id="195"/>
      </w:r>
    </w:p>
    <w:p w14:paraId="4E7EF225" w14:textId="0B2510CA" w:rsidR="004E4FAC" w:rsidRDefault="00240144">
      <w:pPr>
        <w:pStyle w:val="BodyText"/>
      </w:pPr>
      <w:r>
        <w:t>Our study focused on the formation of onomatopoeia--sound-imitative words--but in addition to onomatopoeia, many languages have semantically rich systems of ideophones. These words comprise a grammatically and phonologically distinct class of words that are used to express a variety of sensory-rich meanings (Dingemanse 2012; Voeltz and Kilian-Hatz 2001). Notably, these words are often recognized by native speakers to be imitative of their meaning</w:t>
      </w:r>
      <w:ins w:id="196" w:author="Marcus Perlman" w:date="2017-03-14T11:00:00Z">
        <w:r w:rsidR="008651B6">
          <w:t xml:space="preserve"> to some degree</w:t>
        </w:r>
      </w:ins>
      <w:r>
        <w:t xml:space="preserve">. For example, in Japanese, the word ‘koron’ – with a voiceless [k] </w:t>
      </w:r>
      <w:ins w:id="197" w:author="Marcus Perlman" w:date="2017-03-14T11:00:00Z">
        <w:r w:rsidR="008651B6">
          <w:t xml:space="preserve">– </w:t>
        </w:r>
      </w:ins>
      <w:r>
        <w:t xml:space="preserve">refers to a light object rolling once, the reduplicated ‘korokoro’ to a light object rolling repeatedly, and ‘gorogoro’ – with a voiced [g] – to a heavy object rolling repeatedly (Imai and Kita 2014). The iconicity of ideophones was verified by </w:t>
      </w:r>
      <w:ins w:id="198" w:author="Marcus Perlman" w:date="2017-03-14T11:01:00Z">
        <w:r w:rsidR="008651B6">
          <w:t xml:space="preserve">results showing that </w:t>
        </w:r>
      </w:ins>
      <w:r>
        <w:t xml:space="preserve">naïve </w:t>
      </w:r>
      <w:r>
        <w:lastRenderedPageBreak/>
        <w:t xml:space="preserve">listeners </w:t>
      </w:r>
      <w:ins w:id="199" w:author="Marcus Perlman" w:date="2017-03-14T11:01:00Z">
        <w:r w:rsidR="008651B6">
          <w:t xml:space="preserve">were able </w:t>
        </w:r>
      </w:ins>
      <w:r>
        <w:t>to guess the meanings of words sampled from five different languages (Dingemanse, Schuerman, and Reinisch 2016). Although words for sounds were guessed more accurately than the rest, listeners were better than chance at guessing the synonyms of ideophones that expressed meanings from all five semantic categories tested</w:t>
      </w:r>
      <w:ins w:id="200" w:author="Marcus Perlman" w:date="2017-03-14T11:02:00Z">
        <w:r w:rsidR="008651B6">
          <w:t>, which also included</w:t>
        </w:r>
      </w:ins>
      <w:r>
        <w:t xml:space="preserve"> color/visual, motion, shape, and texture. In addition, laboratory experiments show that people are able to generate imitative vocalizations for a variety of non-sound concepts, and that these are also understandable to naïve listeners (Perlman, Dale, and Lupyan 2015). Thus vocal imitation has the potential to play a role in word formation that extends beyond just the imitation of sounds.</w:t>
      </w:r>
    </w:p>
    <w:p w14:paraId="771C598B" w14:textId="77777777" w:rsidR="004E4FAC" w:rsidRDefault="00240144">
      <w:pPr>
        <w:pStyle w:val="BodyText"/>
      </w:pPr>
      <w:r>
        <w:t>Our findings from an online game of Telephone suggest that the formation of words from vocal imitation can be a simple process. The results show how repeated imitation can create progressively more word-like forms while retaining a resemblance to the original sound that motivated it. This raises the possibility that onomatopoeic words can be created from the repetition of one-shot vocal imitations of an original sound.</w:t>
      </w:r>
    </w:p>
    <w:p w14:paraId="15A41D1D" w14:textId="77777777" w:rsidR="004E4FAC" w:rsidRDefault="00240144">
      <w:pPr>
        <w:pStyle w:val="Heading1"/>
      </w:pPr>
      <w:bookmarkStart w:id="201" w:name="methods"/>
      <w:bookmarkEnd w:id="201"/>
      <w:r>
        <w:t>Methods</w:t>
      </w:r>
    </w:p>
    <w:p w14:paraId="53FD9F80" w14:textId="77777777" w:rsidR="004E4FAC" w:rsidRDefault="00240144">
      <w:pPr>
        <w:pStyle w:val="Heading2"/>
      </w:pPr>
      <w:bookmarkStart w:id="202" w:name="selecting-seed-sounds"/>
      <w:bookmarkEnd w:id="202"/>
      <w:r>
        <w:t>Selecting seed sounds</w:t>
      </w:r>
    </w:p>
    <w:p w14:paraId="43DCD3A8" w14:textId="77777777" w:rsidR="004E4FAC" w:rsidRDefault="00240144">
      <w:pPr>
        <w:pStyle w:val="FirstParagraph"/>
      </w:pPr>
      <w:r>
        <w:t>We selected inanimate categories of sounds because they were less likely to have lexicalized onomatopoeic forms already in English, and they were assumed to be less familiar and more difficult to imitate. We used an odd-one-out norming procedure (</w:t>
      </w:r>
      <w:r>
        <w:rPr>
          <w:i/>
        </w:rPr>
        <w:t>N</w:t>
      </w:r>
      <w:r>
        <w:t xml:space="preserve"> = 105 participants) to reduce an initial set of 36 sounds in 6 categories to a final set of 16 "seed" sounds: 4 sounds in each of 4 categories. The results of the norming procedure are presented in the Supporting Information. The four final categories included: water, glass, tear, zipper.</w:t>
      </w:r>
    </w:p>
    <w:p w14:paraId="09B0ABED" w14:textId="77777777" w:rsidR="004E4FAC" w:rsidRDefault="00240144">
      <w:pPr>
        <w:pStyle w:val="Heading2"/>
      </w:pPr>
      <w:bookmarkStart w:id="203" w:name="collecting-imitations"/>
      <w:bookmarkEnd w:id="203"/>
      <w:r>
        <w:t>Collecting imitations</w:t>
      </w:r>
    </w:p>
    <w:p w14:paraId="59C0590B" w14:textId="77777777" w:rsidR="004E4FAC" w:rsidRDefault="00240144">
      <w:pPr>
        <w:pStyle w:val="FirstParagraph"/>
      </w:pPr>
      <w:r>
        <w:t>Participants (</w:t>
      </w:r>
      <w:r>
        <w:rPr>
          <w:i/>
        </w:rPr>
        <w:t>N</w:t>
      </w:r>
      <w:r>
        <w:t xml:space="preserve"> = 94) were paid to participate in an online version of the children's game of "Telephone". The instructions informed participants that they would hear some sound and their task is to reproduce it as accurately as possible using their computer microphone. Full instructions are provided in the Supporting Information. Participants listened to and imitated 4 sounds. Participa</w:t>
      </w:r>
      <w:bookmarkStart w:id="204" w:name="_GoBack"/>
      <w:bookmarkEnd w:id="204"/>
      <w:r>
        <w:t xml:space="preserve">nts received one sound from each of the four categories of sounds drawn at random such that participants were unlikely to hear the same person more than once. Recordings that were too quiet (less than </w:t>
      </w:r>
      <w:r>
        <w:rPr>
          <w:rStyle w:val="VerbatimChar"/>
        </w:rPr>
        <w:t>-30</w:t>
      </w:r>
      <w:r>
        <w:t xml:space="preserve"> dBFS) were not allowed. Imitations were monitored by an experimenter to catch any gross errors in recording before they were heard by the next generation of imitators. The experimenter also blocked sounds that violated the rules of the experiment, e.g., by saying something in English. A total of 115 imitations were removed.</w:t>
      </w:r>
    </w:p>
    <w:p w14:paraId="4324F2CE" w14:textId="77777777" w:rsidR="004E4FAC" w:rsidRDefault="00240144">
      <w:pPr>
        <w:pStyle w:val="Heading2"/>
      </w:pPr>
      <w:bookmarkStart w:id="205" w:name="measuring-acoustic-similarity"/>
      <w:bookmarkEnd w:id="205"/>
      <w:r>
        <w:lastRenderedPageBreak/>
        <w:t>Measuring acoustic similarity</w:t>
      </w:r>
    </w:p>
    <w:p w14:paraId="7B83B3AE" w14:textId="77777777" w:rsidR="004E4FAC" w:rsidRDefault="00240144">
      <w:pPr>
        <w:pStyle w:val="FirstParagraph"/>
      </w:pPr>
      <w:r>
        <w:t>Acoustic similarity was measured by having trained research assistants listen to pairs of sounds and rate their subjective similarity. On each trial, raters heard two sounds played in succession. Then they rated the similarity between the sounds on a 7-point scale. They were instructed that a 7 on this scale meant the sounds were nearly identical, whereas a 1 meant the sounds were entirely different and would never be confused. Raters were encouraged to use as much of the scale as they could while maximizing the likelihood that, if they did this procedure again, they would reach the same judgments. Full instructions are provided in the Supporting Information.</w:t>
      </w:r>
    </w:p>
    <w:p w14:paraId="06911B2B" w14:textId="77777777" w:rsidR="004E4FAC" w:rsidRDefault="00240144">
      <w:pPr>
        <w:pStyle w:val="BodyText"/>
      </w:pPr>
      <w:r>
        <w:t>Ratings were normalized prior to analysis (z-scores). Acoustic similarity ratings were fit with a linear mixed effects model with random effects for rater and category. For full model specification, see the Supporting Information.</w:t>
      </w:r>
    </w:p>
    <w:p w14:paraId="07CBE4F7" w14:textId="77777777" w:rsidR="004E4FAC" w:rsidRDefault="00240144">
      <w:pPr>
        <w:pStyle w:val="Heading2"/>
      </w:pPr>
      <w:bookmarkStart w:id="206" w:name="matching-imitations-to-seeds"/>
      <w:bookmarkEnd w:id="206"/>
      <w:r>
        <w:t>Matching imitations to seeds</w:t>
      </w:r>
    </w:p>
    <w:p w14:paraId="341B8EE1" w14:textId="77777777" w:rsidR="004E4FAC" w:rsidRDefault="00240144">
      <w:pPr>
        <w:pStyle w:val="FirstParagraph"/>
      </w:pPr>
      <w:r>
        <w:t>Participants (</w:t>
      </w:r>
      <w:r>
        <w:rPr>
          <w:i/>
        </w:rPr>
        <w:t>N</w:t>
      </w:r>
      <w:r>
        <w:t xml:space="preserve"> = 751) were paid to complete an online survey containing 4AFC questions. For each question in the survey, participants listened to an imitation and guessed which of four possible sounds they thought the person was trying to imitate. No feedback was provided.</w:t>
      </w:r>
    </w:p>
    <w:p w14:paraId="20451B97" w14:textId="77777777" w:rsidR="004E4FAC" w:rsidRDefault="00240144">
      <w:pPr>
        <w:pStyle w:val="BodyText"/>
      </w:pPr>
      <w:r>
        <w:t>Question types (True seed, Category match, Specific match) were assigned between-subject. Participants in the True seed and Category match conditions were provided four seeds from different categories as choices in each question. Participants in the Specific match condition were provided four seeds from the same category. All 365 were tested in each of the three conditions.</w:t>
      </w:r>
    </w:p>
    <w:p w14:paraId="16403F22" w14:textId="77777777" w:rsidR="004E4FAC" w:rsidRDefault="00240144">
      <w:pPr>
        <w:pStyle w:val="BodyText"/>
      </w:pPr>
      <w:r>
        <w:t>Trial-by-trial matching accuracy was predicted by fitting a generalized linear model predicting accuracy from the interaction between generation and two linear contrasts. The first linear contrast compared performance in the Specific match to Category match conditions. The second linear contrast compared True seed match to Category match conditions. For the random effects structure, we accounted for variance at the level of individual transmission chains nested within categories as well as random intercepts for each participant.</w:t>
      </w:r>
    </w:p>
    <w:p w14:paraId="39C2B592" w14:textId="77777777" w:rsidR="004E4FAC" w:rsidRDefault="00240144">
      <w:pPr>
        <w:pStyle w:val="Heading2"/>
      </w:pPr>
      <w:bookmarkStart w:id="207" w:name="collecting-transcriptions-of-imitations"/>
      <w:bookmarkEnd w:id="207"/>
      <w:r>
        <w:t>Collecting transcriptions of imitations</w:t>
      </w:r>
    </w:p>
    <w:p w14:paraId="7DBC810B" w14:textId="77777777" w:rsidR="004E4FAC" w:rsidRDefault="00240144">
      <w:pPr>
        <w:pStyle w:val="FirstParagraph"/>
      </w:pPr>
      <w:r>
        <w:t>Participants (</w:t>
      </w:r>
      <w:r>
        <w:rPr>
          <w:i/>
        </w:rPr>
        <w:t>N</w:t>
      </w:r>
      <w:r>
        <w:t xml:space="preserve"> = 216) were paid to transcribe sounds into words in an online survey. They listened to imitations and were instructed to write down what they heard as a single word so that the written word would sound as much like the message as possible. Instructions are provided in the Supporting Information.</w:t>
      </w:r>
    </w:p>
    <w:p w14:paraId="43AF8F7D" w14:textId="77777777" w:rsidR="004E4FAC" w:rsidRDefault="00240144">
      <w:pPr>
        <w:pStyle w:val="BodyText"/>
      </w:pPr>
      <w:r>
        <w:t xml:space="preserve">Imitations were drawn at random from the first and last three generations of all imitations collected in the Telephone game. As a control, we also had participants "transcribe" words directly from listening to the environmental seed sounds. </w:t>
      </w:r>
      <w:r>
        <w:lastRenderedPageBreak/>
        <w:t>Transcriptions from participants who failed a catch trial were excluded (</w:t>
      </w:r>
      <w:r>
        <w:rPr>
          <w:i/>
        </w:rPr>
        <w:t>N</w:t>
      </w:r>
      <w:r>
        <w:t xml:space="preserve"> = 2), leaving 2163 for analysis. Of these, 179 were removed because they contained English words, which was a violation of the instructions of the experiment.</w:t>
      </w:r>
    </w:p>
    <w:p w14:paraId="41207811" w14:textId="77777777" w:rsidR="004E4FAC" w:rsidRDefault="00240144">
      <w:pPr>
        <w:pStyle w:val="Heading2"/>
      </w:pPr>
      <w:bookmarkStart w:id="208" w:name="matching-transcriptions-to-seeds"/>
      <w:bookmarkEnd w:id="208"/>
      <w:r>
        <w:t>Matching transcriptions to seeds</w:t>
      </w:r>
    </w:p>
    <w:p w14:paraId="15AAECDC" w14:textId="77777777" w:rsidR="004E4FAC" w:rsidRDefault="00240144">
      <w:pPr>
        <w:pStyle w:val="FirstParagraph"/>
      </w:pPr>
      <w:r>
        <w:t>Participants (</w:t>
      </w:r>
      <w:r>
        <w:rPr>
          <w:i/>
        </w:rPr>
        <w:t>N</w:t>
      </w:r>
      <w:r>
        <w:t xml:space="preserve"> = 468) completed a modified version of the "Guess the seed" game. Instead of listening to imitations, participants now read a word (a transcription of an imitation), which they were told was an invented word. They were instructed that the word was invented to describe one of the four presented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w:t>
      </w:r>
    </w:p>
    <w:p w14:paraId="594D6EBD" w14:textId="77777777" w:rsidR="004E4FAC" w:rsidRDefault="00240144">
      <w:pPr>
        <w:pStyle w:val="BodyText"/>
      </w:pPr>
      <w:r>
        <w:t>Results were modeled in a generalized linear mixed effects model predicting match accuracy from the interaction between transcription generation (First, Last) and question type (True seed, Category match). Specific match questions for transcriptions were not tested.</w:t>
      </w:r>
    </w:p>
    <w:p w14:paraId="0A9E390E" w14:textId="77777777" w:rsidR="004E4FAC" w:rsidRDefault="00240144">
      <w:pPr>
        <w:pStyle w:val="Heading2"/>
      </w:pPr>
      <w:bookmarkStart w:id="209" w:name="learning-transcriptions-as-category-labe"/>
      <w:bookmarkEnd w:id="209"/>
      <w:r>
        <w:t>Learning transcriptions as category labels</w:t>
      </w:r>
    </w:p>
    <w:p w14:paraId="72FF933E" w14:textId="77777777" w:rsidR="004E4FAC" w:rsidRDefault="00240144">
      <w:pPr>
        <w:pStyle w:val="FirstParagraph"/>
      </w:pPr>
      <w:r>
        <w:t>Our transmission chain design and subsequent transcription procedure created 2110 novel words. From these, we sampled words transcribed from first and last generation imitations as well as from seed sounds that were equated in length and overall matching accuracy. Specifically, we removed transcriptions that contained less than 3 unique characters and transcriptions that were over 10 characters long. Of the remaining transcriptions, a sample of 56 were selected to have approximately equal means and variances of overall matching accuracy. The script that sampled the words in this experiment is linked in the Supporting Information.</w:t>
      </w:r>
    </w:p>
    <w:p w14:paraId="51C0A476" w14:textId="77777777" w:rsidR="004E4FAC" w:rsidRDefault="00240144">
      <w:pPr>
        <w:pStyle w:val="BodyText"/>
      </w:pPr>
      <w:r>
        <w:t>Participants (</w:t>
      </w:r>
      <w:r>
        <w:rPr>
          <w:i/>
        </w:rPr>
        <w:t>N</w:t>
      </w:r>
      <w:r>
        <w:t xml:space="preserve"> = 67) were randomly assigned four novel names for four categories of environmental sounds. They learned the referents for these names in a trial-and-error category learning experiment. On each trial, participants heard one of the 16 seed sounds and then saw a word--one of the transcriptions of the imitations. They responded yes or no using a gamepad as to whether the sound and the word went together. Initially they were forced to guess, but because they received feedback on their performance, over trials they learned the names of the categories. 63 outlier participants were excluded from the final sample due to high error rates and slow reaction times.</w:t>
      </w:r>
    </w:p>
    <w:p w14:paraId="66723548" w14:textId="77777777" w:rsidR="004E4FAC" w:rsidRDefault="00240144">
      <w:pPr>
        <w:pStyle w:val="BodyText"/>
      </w:pPr>
      <w:r>
        <w:t>Participants categorized all 16 seed sounds over the course of the experiment, but they learned them in blocks of 4 sounds at a time. Within each block, participants heard the same four sounds and the same four words multiple times, with a 50% probability of the sound matching the word. At the start of a new block of trials, participants heard four new sounds they hadn't heard before, and had to learn to associate these new sounds with the words they had learned in the previous blocks.</w:t>
      </w:r>
    </w:p>
    <w:p w14:paraId="4672F302" w14:textId="77777777" w:rsidR="004E4FAC" w:rsidRDefault="00240144">
      <w:pPr>
        <w:pStyle w:val="Heading1"/>
      </w:pPr>
      <w:bookmarkStart w:id="210" w:name="references"/>
      <w:bookmarkEnd w:id="210"/>
      <w:r>
        <w:lastRenderedPageBreak/>
        <w:t>References</w:t>
      </w:r>
    </w:p>
    <w:p w14:paraId="42E16420" w14:textId="77777777" w:rsidR="004E4FAC" w:rsidRDefault="00240144">
      <w:pPr>
        <w:pStyle w:val="Bibliography"/>
      </w:pPr>
      <w:r>
        <w:t xml:space="preserve">Blackwell, Natalia L, Marcus Perlman, and Jean E Fox Tree. 2015. “Quotation as a multimodal construction.” </w:t>
      </w:r>
      <w:r>
        <w:rPr>
          <w:i/>
        </w:rPr>
        <w:t>Journal of Pragmatics</w:t>
      </w:r>
      <w:r>
        <w:t>.</w:t>
      </w:r>
    </w:p>
    <w:p w14:paraId="5BCAF5A4" w14:textId="77777777" w:rsidR="004E4FAC" w:rsidRDefault="00240144">
      <w:pPr>
        <w:pStyle w:val="Bibliography"/>
      </w:pPr>
      <w:r>
        <w:t xml:space="preserve">Brown, R W, A H Black, and A E Horowitz. 1955. “Phonetic symbolism in natural languages.” </w:t>
      </w:r>
      <w:r>
        <w:rPr>
          <w:i/>
        </w:rPr>
        <w:t>Journal of Abnormal Psychology</w:t>
      </w:r>
      <w:r>
        <w:t>.</w:t>
      </w:r>
    </w:p>
    <w:p w14:paraId="143E8280" w14:textId="77777777" w:rsidR="004E4FAC" w:rsidRDefault="00240144">
      <w:pPr>
        <w:pStyle w:val="Bibliography"/>
      </w:pPr>
      <w:r>
        <w:t xml:space="preserve">Clark, Herbert H, and Richard J Gerrig. 1990. “Quotations as Demonstrations.” </w:t>
      </w:r>
      <w:r>
        <w:rPr>
          <w:i/>
        </w:rPr>
        <w:t>Language, Cognition, and Neuroscience</w:t>
      </w:r>
      <w:r>
        <w:t>.</w:t>
      </w:r>
    </w:p>
    <w:p w14:paraId="3D212DE2" w14:textId="77777777" w:rsidR="004E4FAC" w:rsidRDefault="00240144">
      <w:pPr>
        <w:pStyle w:val="Bibliography"/>
      </w:pPr>
      <w:r>
        <w:t xml:space="preserve">Dingemanse, Mark. 2012. “Advances in the Cross-Linguistic Study of Ideophones.” </w:t>
      </w:r>
      <w:r>
        <w:rPr>
          <w:i/>
        </w:rPr>
        <w:t>Language and Linguistics Compass</w:t>
      </w:r>
      <w:r>
        <w:t>.</w:t>
      </w:r>
    </w:p>
    <w:p w14:paraId="3CEA1895" w14:textId="77777777" w:rsidR="004E4FAC" w:rsidRDefault="00240144">
      <w:pPr>
        <w:pStyle w:val="Bibliography"/>
      </w:pPr>
      <w:r>
        <w:t xml:space="preserve">Dingemanse, Mark, W Schuerman, and E Reinisch. 2016. “What sound symbolism can and cannot do: testing the iconicity of ideophones from five languages.” </w:t>
      </w:r>
      <w:r>
        <w:rPr>
          <w:i/>
        </w:rPr>
        <w:t>Science</w:t>
      </w:r>
      <w:r>
        <w:t>.</w:t>
      </w:r>
    </w:p>
    <w:p w14:paraId="7BBDF207" w14:textId="77777777" w:rsidR="004E4FAC" w:rsidRDefault="00240144">
      <w:pPr>
        <w:pStyle w:val="Bibliography"/>
      </w:pPr>
      <w:r>
        <w:t xml:space="preserve">Donald, Merlin. 2016. “Key cognitive preconditions for the evolution of language.” </w:t>
      </w:r>
      <w:r>
        <w:rPr>
          <w:i/>
        </w:rPr>
        <w:t>Psychonomic Bulletin &amp; Review</w:t>
      </w:r>
      <w:r>
        <w:t>.</w:t>
      </w:r>
    </w:p>
    <w:p w14:paraId="40FAF7F2" w14:textId="77777777" w:rsidR="004E4FAC" w:rsidRDefault="00240144">
      <w:pPr>
        <w:pStyle w:val="Bibliography"/>
      </w:pPr>
      <w:r>
        <w:t xml:space="preserve">Imai, M, and S Kita. 2014. “The sound symbolism bootstrapping hypothesis for language acquisition and language evolution.” </w:t>
      </w:r>
      <w:r>
        <w:rPr>
          <w:i/>
        </w:rPr>
        <w:t>Philosophical Transactions of the Royal Society B: Biological Sciences</w:t>
      </w:r>
      <w:r>
        <w:t>.</w:t>
      </w:r>
    </w:p>
    <w:p w14:paraId="7706CD10" w14:textId="77777777" w:rsidR="004E4FAC" w:rsidRDefault="00240144">
      <w:pPr>
        <w:pStyle w:val="Bibliography"/>
      </w:pPr>
      <w:r>
        <w:t xml:space="preserve">Lemaitre, Guillaume, and Davide Rocchesso. 2014. “On the effectiveness of vocal imitations and verbal descriptions of sounds.” </w:t>
      </w:r>
      <w:r>
        <w:rPr>
          <w:i/>
        </w:rPr>
        <w:t>The Journal of the Acoustical Society of America</w:t>
      </w:r>
      <w:r>
        <w:t>.</w:t>
      </w:r>
    </w:p>
    <w:p w14:paraId="5AF5C9F5" w14:textId="77777777" w:rsidR="004E4FAC" w:rsidRDefault="00240144">
      <w:pPr>
        <w:pStyle w:val="Bibliography"/>
      </w:pPr>
      <w:r>
        <w:t xml:space="preserve">Lemaitre, Guillaume, Olivier Houix, Frédéric Voisin, Nicolas Misdariis, and Patrick Susini. 2016. “Vocal Imitations of Non-Vocal Sounds.” </w:t>
      </w:r>
      <w:r>
        <w:rPr>
          <w:i/>
        </w:rPr>
        <w:t>PloS One</w:t>
      </w:r>
      <w:r>
        <w:t>.</w:t>
      </w:r>
    </w:p>
    <w:p w14:paraId="2251B29E" w14:textId="77777777" w:rsidR="004E4FAC" w:rsidRDefault="00240144">
      <w:pPr>
        <w:pStyle w:val="Bibliography"/>
      </w:pPr>
      <w:r>
        <w:t xml:space="preserve">Locke, John. 1948. “An essay concerning human understanding.” In </w:t>
      </w:r>
      <w:r>
        <w:rPr>
          <w:i/>
        </w:rPr>
        <w:t>Readings in the History of Psychology</w:t>
      </w:r>
      <w:r>
        <w:t>.</w:t>
      </w:r>
    </w:p>
    <w:p w14:paraId="333E1F7B" w14:textId="77777777" w:rsidR="004E4FAC" w:rsidRDefault="00240144">
      <w:pPr>
        <w:pStyle w:val="Bibliography"/>
      </w:pPr>
      <w:r>
        <w:t xml:space="preserve">Perlman, Marcus, R Dale, and Gary Lupyan. 2015. “Iconicity can ground the creation of vocal symbols.” </w:t>
      </w:r>
      <w:r>
        <w:rPr>
          <w:i/>
        </w:rPr>
        <w:t>Royal Society Open Science</w:t>
      </w:r>
      <w:r>
        <w:t>.</w:t>
      </w:r>
    </w:p>
    <w:p w14:paraId="714A817B" w14:textId="77777777" w:rsidR="004E4FAC" w:rsidRDefault="00240144">
      <w:pPr>
        <w:pStyle w:val="Bibliography"/>
      </w:pPr>
      <w:r>
        <w:t xml:space="preserve">Pinker, Steven, and Ray Jackendoff. 2005. “The faculty of language: what’s special about it?” </w:t>
      </w:r>
      <w:r>
        <w:rPr>
          <w:i/>
        </w:rPr>
        <w:t>Cognition</w:t>
      </w:r>
      <w:r>
        <w:t>.</w:t>
      </w:r>
    </w:p>
    <w:p w14:paraId="525636AE" w14:textId="77777777" w:rsidR="004E4FAC" w:rsidRDefault="00240144">
      <w:pPr>
        <w:pStyle w:val="Bibliography"/>
      </w:pPr>
      <w:r>
        <w:t xml:space="preserve">Plato, and C D C Reeve. 1999. </w:t>
      </w:r>
      <w:r>
        <w:rPr>
          <w:i/>
        </w:rPr>
        <w:t>Cratylus</w:t>
      </w:r>
      <w:r>
        <w:t>. Hackett.</w:t>
      </w:r>
    </w:p>
    <w:p w14:paraId="507C99BC" w14:textId="77777777" w:rsidR="004E4FAC" w:rsidRDefault="00240144">
      <w:pPr>
        <w:pStyle w:val="Bibliography"/>
      </w:pPr>
      <w:r>
        <w:t xml:space="preserve">Rhodes, Richard. 1994. “Aural images.” </w:t>
      </w:r>
      <w:r>
        <w:rPr>
          <w:i/>
        </w:rPr>
        <w:t>Sound Symbolism</w:t>
      </w:r>
      <w:r>
        <w:t>.</w:t>
      </w:r>
    </w:p>
    <w:p w14:paraId="5722AA0C" w14:textId="77777777" w:rsidR="004E4FAC" w:rsidRDefault="00240144">
      <w:pPr>
        <w:pStyle w:val="Bibliography"/>
      </w:pPr>
      <w:r>
        <w:t xml:space="preserve">Voeltz, FK Erhard, and Christa Kilian-Hatz. 2001. </w:t>
      </w:r>
      <w:r>
        <w:rPr>
          <w:i/>
        </w:rPr>
        <w:t>Ideophones</w:t>
      </w:r>
      <w:r>
        <w:t>. John Benjamins Publishing.</w:t>
      </w:r>
    </w:p>
    <w:sectPr w:rsidR="004E4FAC">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3" w:author="Marcus Perlman" w:date="2017-03-13T16:41:00Z" w:initials="MP">
    <w:p w14:paraId="0EB5294D" w14:textId="54327AF0" w:rsidR="005F43A2" w:rsidRDefault="005F43A2">
      <w:pPr>
        <w:pStyle w:val="CommentText"/>
      </w:pPr>
      <w:r>
        <w:rPr>
          <w:rStyle w:val="CommentReference"/>
        </w:rPr>
        <w:annotationRef/>
      </w:r>
      <w:r>
        <w:t>I think these alternatives need to be presented in a more compelling way (somehow).</w:t>
      </w:r>
    </w:p>
  </w:comment>
  <w:comment w:id="34" w:author="Marcus Perlman" w:date="2017-03-14T11:29:00Z" w:initials="MP">
    <w:p w14:paraId="29A8F7E5" w14:textId="4017E673" w:rsidR="005F43A2" w:rsidRDefault="005F43A2">
      <w:pPr>
        <w:pStyle w:val="CommentText"/>
      </w:pPr>
      <w:r>
        <w:rPr>
          <w:rStyle w:val="CommentReference"/>
        </w:rPr>
        <w:annotationRef/>
      </w:r>
      <w:r>
        <w:t>Something was missing in the logical connection between children’s Telephone and “after obtaining these imitations”.</w:t>
      </w:r>
    </w:p>
  </w:comment>
  <w:comment w:id="72" w:author="Marcus Perlman" w:date="2017-03-13T20:13:00Z" w:initials="MP">
    <w:p w14:paraId="32E9A565" w14:textId="2C370BC4" w:rsidR="005F43A2" w:rsidRDefault="005F43A2">
      <w:pPr>
        <w:pStyle w:val="CommentText"/>
      </w:pPr>
      <w:ins w:id="74" w:author="Marcus Perlman" w:date="2017-03-13T20:13:00Z">
        <w:r>
          <w:rPr>
            <w:rStyle w:val="CommentReference"/>
          </w:rPr>
          <w:annotationRef/>
        </w:r>
      </w:ins>
      <w:r>
        <w:t xml:space="preserve">To be parallel with below. </w:t>
      </w:r>
    </w:p>
  </w:comment>
  <w:comment w:id="80" w:author="Marcus Perlman" w:date="2017-03-14T10:04:00Z" w:initials="MP">
    <w:p w14:paraId="445E0AAA" w14:textId="1F062E69" w:rsidR="005F43A2" w:rsidRDefault="005F43A2">
      <w:pPr>
        <w:pStyle w:val="CommentText"/>
      </w:pPr>
      <w:r>
        <w:rPr>
          <w:rStyle w:val="CommentReference"/>
        </w:rPr>
        <w:annotationRef/>
      </w:r>
      <w:r>
        <w:t>We talk about this as stabilizing on particular words, but really this measure doesn’t get at stability in the same sense as the similarity judgments between generations.</w:t>
      </w:r>
    </w:p>
  </w:comment>
  <w:comment w:id="103" w:author="Marcus Perlman" w:date="2017-03-13T20:19:00Z" w:initials="MP">
    <w:p w14:paraId="17840176" w14:textId="26447446" w:rsidR="005F43A2" w:rsidRDefault="005F43A2">
      <w:pPr>
        <w:pStyle w:val="CommentText"/>
      </w:pPr>
      <w:r>
        <w:rPr>
          <w:rStyle w:val="CommentReference"/>
        </w:rPr>
        <w:annotationRef/>
      </w:r>
      <w:r>
        <w:t>A little more context of the experiment might be helpful for understanding these results.</w:t>
      </w:r>
    </w:p>
  </w:comment>
  <w:comment w:id="195" w:author="Marcus Perlman" w:date="2017-03-14T10:58:00Z" w:initials="MP">
    <w:p w14:paraId="7A2D6A1F" w14:textId="1754EFFC" w:rsidR="005F43A2" w:rsidRDefault="005F43A2">
      <w:pPr>
        <w:pStyle w:val="CommentText"/>
      </w:pPr>
      <w:r>
        <w:rPr>
          <w:rStyle w:val="CommentReference"/>
        </w:rPr>
        <w:annotationRef/>
      </w:r>
      <w:r>
        <w:t>Is there something interesting we can say about thi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FEB134" w14:textId="77777777" w:rsidR="005F43A2" w:rsidRDefault="005F43A2">
      <w:pPr>
        <w:spacing w:after="0"/>
      </w:pPr>
      <w:r>
        <w:separator/>
      </w:r>
    </w:p>
  </w:endnote>
  <w:endnote w:type="continuationSeparator" w:id="0">
    <w:p w14:paraId="432A1C20" w14:textId="77777777" w:rsidR="005F43A2" w:rsidRDefault="005F43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F303CB" w14:textId="77777777" w:rsidR="005F43A2" w:rsidRDefault="005F43A2">
      <w:r>
        <w:separator/>
      </w:r>
    </w:p>
  </w:footnote>
  <w:footnote w:type="continuationSeparator" w:id="0">
    <w:p w14:paraId="50EF37DA" w14:textId="77777777" w:rsidR="005F43A2" w:rsidRDefault="005F43A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17696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DF872FD"/>
    <w:multiLevelType w:val="multilevel"/>
    <w:tmpl w:val="DF66DD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6150"/>
    <w:rsid w:val="00011C8B"/>
    <w:rsid w:val="00017EA2"/>
    <w:rsid w:val="000722C8"/>
    <w:rsid w:val="000F2481"/>
    <w:rsid w:val="001638BF"/>
    <w:rsid w:val="00175B76"/>
    <w:rsid w:val="00240144"/>
    <w:rsid w:val="00251597"/>
    <w:rsid w:val="002C46BA"/>
    <w:rsid w:val="003407CA"/>
    <w:rsid w:val="00405F3B"/>
    <w:rsid w:val="00406AF8"/>
    <w:rsid w:val="0041677A"/>
    <w:rsid w:val="00465179"/>
    <w:rsid w:val="004E29B3"/>
    <w:rsid w:val="004E4FAC"/>
    <w:rsid w:val="00590D07"/>
    <w:rsid w:val="005C491A"/>
    <w:rsid w:val="005F43A2"/>
    <w:rsid w:val="006B7E7C"/>
    <w:rsid w:val="006D28A7"/>
    <w:rsid w:val="006E65CD"/>
    <w:rsid w:val="007563F7"/>
    <w:rsid w:val="00784D58"/>
    <w:rsid w:val="0080267F"/>
    <w:rsid w:val="00814476"/>
    <w:rsid w:val="00837DB9"/>
    <w:rsid w:val="008651B6"/>
    <w:rsid w:val="00884333"/>
    <w:rsid w:val="008D6863"/>
    <w:rsid w:val="008F6776"/>
    <w:rsid w:val="008F75DF"/>
    <w:rsid w:val="0098533F"/>
    <w:rsid w:val="009C607B"/>
    <w:rsid w:val="009C64B3"/>
    <w:rsid w:val="009C784D"/>
    <w:rsid w:val="009F4F9E"/>
    <w:rsid w:val="00A64668"/>
    <w:rsid w:val="00A8779D"/>
    <w:rsid w:val="00B432AD"/>
    <w:rsid w:val="00B86B75"/>
    <w:rsid w:val="00BC48D5"/>
    <w:rsid w:val="00C36279"/>
    <w:rsid w:val="00C508EA"/>
    <w:rsid w:val="00D1325C"/>
    <w:rsid w:val="00DA289F"/>
    <w:rsid w:val="00DB0B0C"/>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B42E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432A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432AD"/>
    <w:rPr>
      <w:rFonts w:ascii="Lucida Grande" w:hAnsi="Lucida Grande" w:cs="Lucida Grande"/>
      <w:sz w:val="18"/>
      <w:szCs w:val="18"/>
    </w:rPr>
  </w:style>
  <w:style w:type="character" w:styleId="CommentReference">
    <w:name w:val="annotation reference"/>
    <w:basedOn w:val="DefaultParagraphFont"/>
    <w:rsid w:val="00240144"/>
    <w:rPr>
      <w:sz w:val="18"/>
      <w:szCs w:val="18"/>
    </w:rPr>
  </w:style>
  <w:style w:type="paragraph" w:styleId="CommentText">
    <w:name w:val="annotation text"/>
    <w:basedOn w:val="Normal"/>
    <w:link w:val="CommentTextChar"/>
    <w:rsid w:val="00240144"/>
  </w:style>
  <w:style w:type="character" w:customStyle="1" w:styleId="CommentTextChar">
    <w:name w:val="Comment Text Char"/>
    <w:basedOn w:val="DefaultParagraphFont"/>
    <w:link w:val="CommentText"/>
    <w:rsid w:val="00240144"/>
  </w:style>
  <w:style w:type="paragraph" w:styleId="CommentSubject">
    <w:name w:val="annotation subject"/>
    <w:basedOn w:val="CommentText"/>
    <w:next w:val="CommentText"/>
    <w:link w:val="CommentSubjectChar"/>
    <w:rsid w:val="00240144"/>
    <w:rPr>
      <w:b/>
      <w:bCs/>
      <w:sz w:val="20"/>
      <w:szCs w:val="20"/>
    </w:rPr>
  </w:style>
  <w:style w:type="character" w:customStyle="1" w:styleId="CommentSubjectChar">
    <w:name w:val="Comment Subject Char"/>
    <w:basedOn w:val="CommentTextChar"/>
    <w:link w:val="CommentSubject"/>
    <w:rsid w:val="00240144"/>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432A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432AD"/>
    <w:rPr>
      <w:rFonts w:ascii="Lucida Grande" w:hAnsi="Lucida Grande" w:cs="Lucida Grande"/>
      <w:sz w:val="18"/>
      <w:szCs w:val="18"/>
    </w:rPr>
  </w:style>
  <w:style w:type="character" w:styleId="CommentReference">
    <w:name w:val="annotation reference"/>
    <w:basedOn w:val="DefaultParagraphFont"/>
    <w:rsid w:val="00240144"/>
    <w:rPr>
      <w:sz w:val="18"/>
      <w:szCs w:val="18"/>
    </w:rPr>
  </w:style>
  <w:style w:type="paragraph" w:styleId="CommentText">
    <w:name w:val="annotation text"/>
    <w:basedOn w:val="Normal"/>
    <w:link w:val="CommentTextChar"/>
    <w:rsid w:val="00240144"/>
  </w:style>
  <w:style w:type="character" w:customStyle="1" w:styleId="CommentTextChar">
    <w:name w:val="Comment Text Char"/>
    <w:basedOn w:val="DefaultParagraphFont"/>
    <w:link w:val="CommentText"/>
    <w:rsid w:val="00240144"/>
  </w:style>
  <w:style w:type="paragraph" w:styleId="CommentSubject">
    <w:name w:val="annotation subject"/>
    <w:basedOn w:val="CommentText"/>
    <w:next w:val="CommentText"/>
    <w:link w:val="CommentSubjectChar"/>
    <w:rsid w:val="00240144"/>
    <w:rPr>
      <w:b/>
      <w:bCs/>
      <w:sz w:val="20"/>
      <w:szCs w:val="20"/>
    </w:rPr>
  </w:style>
  <w:style w:type="character" w:customStyle="1" w:styleId="CommentSubjectChar">
    <w:name w:val="Comment Subject Char"/>
    <w:basedOn w:val="CommentTextChar"/>
    <w:link w:val="CommentSubject"/>
    <w:rsid w:val="002401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5</TotalTime>
  <Pages>17</Pages>
  <Words>5004</Words>
  <Characters>28526</Characters>
  <Application>Microsoft Macintosh Word</Application>
  <DocSecurity>0</DocSecurity>
  <Lines>237</Lines>
  <Paragraphs>66</Paragraphs>
  <ScaleCrop>false</ScaleCrop>
  <Company>UW-Madison</Company>
  <LinksUpToDate>false</LinksUpToDate>
  <CharactersWithSpaces>334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Marcus Perlman</dc:creator>
  <cp:lastModifiedBy>Pierce Edmiston</cp:lastModifiedBy>
  <cp:revision>21</cp:revision>
  <dcterms:created xsi:type="dcterms:W3CDTF">2017-03-13T14:42:00Z</dcterms:created>
  <dcterms:modified xsi:type="dcterms:W3CDTF">2017-03-15T16:18:00Z</dcterms:modified>
</cp:coreProperties>
</file>